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1702D0" w14:textId="77777777" w:rsidR="00BE3E6A" w:rsidRPr="00091A97" w:rsidRDefault="00BE3E6A" w:rsidP="00BE3E6A">
      <w:pPr>
        <w:shd w:val="clear" w:color="auto" w:fill="FFFFFF"/>
        <w:spacing w:before="225" w:after="0" w:line="240" w:lineRule="auto"/>
        <w:outlineLvl w:val="1"/>
        <w:rPr>
          <w:rFonts w:ascii="Verdana" w:eastAsia="Times New Roman" w:hAnsi="Verdana" w:cs="Times New Roman"/>
          <w:b/>
          <w:bCs/>
          <w:color w:val="2E2F2D"/>
          <w:sz w:val="31"/>
          <w:szCs w:val="31"/>
          <w:lang w:val="en-US" w:eastAsia="hu-HU"/>
        </w:rPr>
      </w:pPr>
      <w:r w:rsidRPr="00091A97">
        <w:rPr>
          <w:rFonts w:ascii="Verdana" w:eastAsia="Times New Roman" w:hAnsi="Verdana" w:cs="Times New Roman"/>
          <w:b/>
          <w:bCs/>
          <w:color w:val="2E2F2D"/>
          <w:sz w:val="31"/>
          <w:szCs w:val="31"/>
          <w:lang w:val="en-US" w:eastAsia="hu-HU"/>
        </w:rPr>
        <w:t>Program</w:t>
      </w:r>
    </w:p>
    <w:p w14:paraId="501702D2" w14:textId="218CF50B" w:rsidR="00BE3E6A" w:rsidRPr="00091A97" w:rsidRDefault="00BE3E6A" w:rsidP="00BE3E6A">
      <w:pPr>
        <w:shd w:val="clear" w:color="auto" w:fill="FFFFFF"/>
        <w:spacing w:before="225" w:after="0" w:line="240" w:lineRule="auto"/>
        <w:outlineLvl w:val="2"/>
        <w:rPr>
          <w:rFonts w:ascii="Verdana" w:eastAsia="Times New Roman" w:hAnsi="Verdana" w:cs="Times New Roman"/>
          <w:b/>
          <w:bCs/>
          <w:color w:val="2E2F2D"/>
          <w:sz w:val="23"/>
          <w:szCs w:val="23"/>
          <w:lang w:val="en-US" w:eastAsia="hu-HU"/>
        </w:rPr>
      </w:pPr>
      <w:r w:rsidRPr="00091A97">
        <w:rPr>
          <w:rFonts w:ascii="Verdana" w:eastAsia="Times New Roman" w:hAnsi="Verdana" w:cs="Times New Roman"/>
          <w:b/>
          <w:bCs/>
          <w:color w:val="2E2F2D"/>
          <w:sz w:val="23"/>
          <w:szCs w:val="23"/>
          <w:lang w:val="en-US" w:eastAsia="hu-HU"/>
        </w:rPr>
        <w:t xml:space="preserve">Day 1 – Monday, </w:t>
      </w:r>
      <w:r w:rsidR="00AE1C14" w:rsidRPr="00091A97">
        <w:rPr>
          <w:rFonts w:ascii="Verdana" w:eastAsia="Times New Roman" w:hAnsi="Verdana" w:cs="Times New Roman"/>
          <w:b/>
          <w:bCs/>
          <w:color w:val="2E2F2D"/>
          <w:sz w:val="23"/>
          <w:szCs w:val="23"/>
          <w:lang w:val="en-US" w:eastAsia="hu-HU"/>
        </w:rPr>
        <w:t>5</w:t>
      </w:r>
      <w:r w:rsidRPr="00091A97">
        <w:rPr>
          <w:rFonts w:ascii="Verdana" w:eastAsia="Times New Roman" w:hAnsi="Verdana" w:cs="Times New Roman"/>
          <w:b/>
          <w:bCs/>
          <w:color w:val="2E2F2D"/>
          <w:sz w:val="23"/>
          <w:szCs w:val="23"/>
          <w:lang w:val="en-US" w:eastAsia="hu-HU"/>
        </w:rPr>
        <w:t xml:space="preserve"> February 202</w:t>
      </w:r>
      <w:r w:rsidR="00AE1C14" w:rsidRPr="00091A97">
        <w:rPr>
          <w:rFonts w:ascii="Verdana" w:eastAsia="Times New Roman" w:hAnsi="Verdana" w:cs="Times New Roman"/>
          <w:b/>
          <w:bCs/>
          <w:color w:val="2E2F2D"/>
          <w:sz w:val="23"/>
          <w:szCs w:val="23"/>
          <w:lang w:val="en-US" w:eastAsia="hu-HU"/>
        </w:rPr>
        <w:t>4</w:t>
      </w:r>
      <w:r w:rsidRPr="00091A97">
        <w:rPr>
          <w:rFonts w:ascii="Verdana" w:eastAsia="Times New Roman" w:hAnsi="Verdana" w:cs="Times New Roman"/>
          <w:b/>
          <w:bCs/>
          <w:color w:val="2E2F2D"/>
          <w:sz w:val="23"/>
          <w:szCs w:val="23"/>
          <w:lang w:val="en-US" w:eastAsia="hu-HU"/>
        </w:rPr>
        <w:t xml:space="preserve"> @ room </w:t>
      </w:r>
      <w:r w:rsidR="0061582A" w:rsidRPr="00091A97">
        <w:rPr>
          <w:rFonts w:ascii="Verdana" w:eastAsia="Times New Roman" w:hAnsi="Verdana" w:cs="Times New Roman"/>
          <w:b/>
          <w:bCs/>
          <w:color w:val="2E2F2D"/>
          <w:sz w:val="23"/>
          <w:szCs w:val="23"/>
          <w:lang w:val="en-US" w:eastAsia="hu-HU"/>
        </w:rPr>
        <w:t>TBA</w:t>
      </w:r>
    </w:p>
    <w:p w14:paraId="501702D3" w14:textId="77777777" w:rsidR="00BE3E6A" w:rsidRPr="00091A97" w:rsidRDefault="00BE3E6A" w:rsidP="00BE3E6A">
      <w:pPr>
        <w:shd w:val="clear" w:color="auto" w:fill="FFFFFF"/>
        <w:spacing w:after="240" w:line="240" w:lineRule="auto"/>
        <w:rPr>
          <w:rFonts w:ascii="Verdana" w:eastAsia="Times New Roman" w:hAnsi="Verdana" w:cs="Times New Roman"/>
          <w:color w:val="2E2F2D"/>
          <w:sz w:val="17"/>
          <w:szCs w:val="17"/>
          <w:lang w:val="en-US" w:eastAsia="hu-HU"/>
        </w:rPr>
      </w:pPr>
      <w:bookmarkStart w:id="0" w:name="_GoBack"/>
      <w:bookmarkEnd w:id="0"/>
    </w:p>
    <w:tbl>
      <w:tblPr>
        <w:tblW w:w="907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00"/>
        <w:gridCol w:w="7572"/>
      </w:tblGrid>
      <w:tr w:rsidR="00BE3E6A" w:rsidRPr="00091A97" w14:paraId="501702D6" w14:textId="77777777" w:rsidTr="0099110E">
        <w:trPr>
          <w:trHeight w:val="300"/>
        </w:trPr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vAlign w:val="center"/>
            <w:hideMark/>
          </w:tcPr>
          <w:p w14:paraId="501702D4" w14:textId="298D3E69" w:rsidR="00BE3E6A" w:rsidRPr="00091A97" w:rsidRDefault="00BE3E6A" w:rsidP="00BE3E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8:</w:t>
            </w:r>
            <w:r w:rsidR="0099110E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40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 xml:space="preserve"> - 08:</w:t>
            </w:r>
            <w:r w:rsidR="0099110E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50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vAlign w:val="center"/>
            <w:hideMark/>
          </w:tcPr>
          <w:p w14:paraId="501702D5" w14:textId="526BA757" w:rsidR="00BE3E6A" w:rsidRPr="00091A97" w:rsidRDefault="00BE3E6A" w:rsidP="00811454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Opening</w:t>
            </w:r>
            <w:r w:rsidR="0099110E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 xml:space="preserve"> of the Faculty Event</w:t>
            </w:r>
          </w:p>
        </w:tc>
      </w:tr>
      <w:tr w:rsidR="0099110E" w:rsidRPr="00091A97" w14:paraId="6B48571D" w14:textId="77777777" w:rsidTr="0099110E">
        <w:trPr>
          <w:trHeight w:val="300"/>
        </w:trPr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vAlign w:val="center"/>
          </w:tcPr>
          <w:p w14:paraId="1186406E" w14:textId="2786A72C" w:rsidR="0099110E" w:rsidRPr="00091A97" w:rsidRDefault="0099110E" w:rsidP="00BE3E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8:50 – 09:00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vAlign w:val="center"/>
          </w:tcPr>
          <w:p w14:paraId="66627C53" w14:textId="47EC3002" w:rsidR="0099110E" w:rsidRPr="00091A97" w:rsidRDefault="0099110E" w:rsidP="00811454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Opening of the Mini-Symposium</w:t>
            </w:r>
          </w:p>
        </w:tc>
      </w:tr>
      <w:tr w:rsidR="00BE3E6A" w:rsidRPr="00091A97" w14:paraId="501702D9" w14:textId="77777777" w:rsidTr="6983968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vAlign w:val="bottom"/>
            <w:hideMark/>
          </w:tcPr>
          <w:p w14:paraId="501702D7" w14:textId="77777777" w:rsidR="00BE3E6A" w:rsidRPr="00091A97" w:rsidRDefault="00BE3E6A" w:rsidP="00BE3E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 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2D8" w14:textId="088D44D0" w:rsidR="00BE3E6A" w:rsidRPr="00091A97" w:rsidRDefault="00BE3E6A" w:rsidP="00811454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  <w:t xml:space="preserve">Session 1 - Chair: </w:t>
            </w:r>
          </w:p>
        </w:tc>
      </w:tr>
      <w:tr w:rsidR="00BE3E6A" w:rsidRPr="00091A97" w14:paraId="501702DC" w14:textId="77777777" w:rsidTr="6983968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2DA" w14:textId="028CB27A" w:rsidR="00BE3E6A" w:rsidRPr="00091A97" w:rsidRDefault="00BE3E6A" w:rsidP="00BE3E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</w:t>
            </w:r>
            <w:r w:rsidR="0099110E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9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:</w:t>
            </w:r>
            <w:r w:rsidR="0099110E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0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 xml:space="preserve"> - 0</w:t>
            </w:r>
            <w:r w:rsidR="0099110E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9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:</w:t>
            </w:r>
            <w:r w:rsidR="0099110E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20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2DB" w14:textId="119D64D4" w:rsidR="00BE3E6A" w:rsidRPr="00091A97" w:rsidRDefault="00991DA2" w:rsidP="00811454">
            <w:pPr>
              <w:jc w:val="both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b/>
                <w:bCs/>
                <w:u w:val="single"/>
                <w:lang w:val="en-US"/>
              </w:rPr>
              <w:t>Kristóf Horváth</w:t>
            </w:r>
            <w:r w:rsidR="00EA201C" w:rsidRPr="00091A97">
              <w:rPr>
                <w:b/>
                <w:bCs/>
                <w:lang w:val="en-US"/>
              </w:rPr>
              <w:t xml:space="preserve"> and</w:t>
            </w:r>
            <w:r w:rsidRPr="00091A97">
              <w:rPr>
                <w:b/>
                <w:bCs/>
                <w:lang w:val="en-US"/>
              </w:rPr>
              <w:t xml:space="preserve"> Balázs </w:t>
            </w:r>
            <w:bookmarkStart w:id="1" w:name="8"/>
            <w:r w:rsidR="00EA201C" w:rsidRPr="00091A97">
              <w:rPr>
                <w:b/>
                <w:bCs/>
                <w:lang w:val="en-US"/>
              </w:rPr>
              <w:t>Bank</w:t>
            </w:r>
            <w:r w:rsidRPr="00091A97">
              <w:rPr>
                <w:lang w:val="en-US"/>
              </w:rPr>
              <w:t xml:space="preserve"> </w:t>
            </w:r>
            <w:r w:rsidR="00EA201C" w:rsidRPr="00091A97">
              <w:rPr>
                <w:lang w:val="en-US"/>
              </w:rPr>
              <w:t>Numerical noise in Kautz filters</w:t>
            </w:r>
            <w:bookmarkEnd w:id="1"/>
          </w:p>
        </w:tc>
      </w:tr>
      <w:tr w:rsidR="00BE3E6A" w:rsidRPr="00091A97" w14:paraId="501702DF" w14:textId="77777777" w:rsidTr="6983968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2DD" w14:textId="690F7D48" w:rsidR="00BE3E6A" w:rsidRPr="00091A97" w:rsidRDefault="00BE3E6A" w:rsidP="00BE3E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</w:t>
            </w:r>
            <w:r w:rsidR="0099110E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9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:</w:t>
            </w:r>
            <w:r w:rsidR="0099110E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20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 xml:space="preserve"> - 09:</w:t>
            </w:r>
            <w:r w:rsidR="0099110E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4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2DE" w14:textId="5E31DBA0" w:rsidR="00BE3E6A" w:rsidRPr="00091A97" w:rsidRDefault="00D55014" w:rsidP="00811454">
            <w:pPr>
              <w:jc w:val="both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b/>
                <w:bCs/>
                <w:u w:val="single"/>
                <w:lang w:val="en-US"/>
              </w:rPr>
              <w:t>András Palkó</w:t>
            </w:r>
            <w:r w:rsidRPr="00091A97">
              <w:rPr>
                <w:b/>
                <w:bCs/>
                <w:lang w:val="en-US"/>
              </w:rPr>
              <w:t xml:space="preserve"> and</w:t>
            </w:r>
            <w:r w:rsidR="00EA201C" w:rsidRPr="00091A97">
              <w:rPr>
                <w:b/>
                <w:bCs/>
                <w:lang w:val="en-US"/>
              </w:rPr>
              <w:t xml:space="preserve"> </w:t>
            </w:r>
            <w:r w:rsidRPr="00091A97">
              <w:rPr>
                <w:b/>
                <w:bCs/>
                <w:lang w:val="en-US"/>
              </w:rPr>
              <w:t>László Sujbert</w:t>
            </w:r>
            <w:bookmarkStart w:id="2" w:name="9"/>
            <w:r w:rsidRPr="00091A97">
              <w:rPr>
                <w:lang w:val="en-US"/>
              </w:rPr>
              <w:t xml:space="preserve"> </w:t>
            </w:r>
            <w:r w:rsidR="00EA201C" w:rsidRPr="00091A97">
              <w:rPr>
                <w:lang w:val="en-US"/>
              </w:rPr>
              <w:t>Recursive Compressive Sensing of Streaming Signals</w:t>
            </w:r>
            <w:bookmarkEnd w:id="2"/>
          </w:p>
        </w:tc>
      </w:tr>
      <w:tr w:rsidR="00BE3E6A" w:rsidRPr="00091A97" w14:paraId="501702E2" w14:textId="77777777" w:rsidTr="6983968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2E0" w14:textId="42516267" w:rsidR="00BE3E6A" w:rsidRPr="00091A97" w:rsidRDefault="00BE3E6A" w:rsidP="00BE3E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9:</w:t>
            </w:r>
            <w:r w:rsidR="0099110E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4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 xml:space="preserve">0 - </w:t>
            </w:r>
            <w:r w:rsidR="0099110E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0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:</w:t>
            </w:r>
            <w:r w:rsidR="0099110E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2E1" w14:textId="39C37552" w:rsidR="00BE3E6A" w:rsidRPr="00091A97" w:rsidRDefault="002921D7" w:rsidP="00811454">
            <w:pPr>
              <w:jc w:val="both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b/>
                <w:bCs/>
                <w:u w:val="single"/>
                <w:lang w:val="en-US"/>
              </w:rPr>
              <w:t>Bence Ország</w:t>
            </w:r>
            <w:r w:rsidRPr="00091A97">
              <w:rPr>
                <w:b/>
                <w:bCs/>
                <w:lang w:val="en-US"/>
              </w:rPr>
              <w:t xml:space="preserve"> and László Sujbert</w:t>
            </w:r>
            <w:bookmarkStart w:id="3" w:name="12"/>
            <w:r w:rsidRPr="00091A97">
              <w:rPr>
                <w:lang w:val="en-US"/>
              </w:rPr>
              <w:t xml:space="preserve"> </w:t>
            </w:r>
            <w:r w:rsidR="00EA201C" w:rsidRPr="00091A97">
              <w:rPr>
                <w:lang w:val="en-US"/>
              </w:rPr>
              <w:t>Lifting the Biorthogonality Condition on Observer Based Transforms</w:t>
            </w:r>
            <w:bookmarkEnd w:id="3"/>
          </w:p>
        </w:tc>
      </w:tr>
      <w:tr w:rsidR="00811454" w:rsidRPr="00091A97" w14:paraId="501702E5" w14:textId="77777777" w:rsidTr="00AF41B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2E3" w14:textId="3FD231BA" w:rsidR="00811454" w:rsidRPr="00091A97" w:rsidRDefault="00811454" w:rsidP="008114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0:00 - 10:20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501702E4" w14:textId="4713A352" w:rsidR="00811454" w:rsidRPr="00091A97" w:rsidRDefault="00811454" w:rsidP="00811454">
            <w:pPr>
              <w:jc w:val="both"/>
              <w:rPr>
                <w:lang w:val="en-US"/>
              </w:rPr>
            </w:pPr>
            <w:r w:rsidRPr="00091A97">
              <w:rPr>
                <w:b/>
                <w:bCs/>
                <w:u w:val="single"/>
                <w:lang w:val="en-US"/>
              </w:rPr>
              <w:t>András Wiesner</w:t>
            </w:r>
            <w:r w:rsidRPr="00091A97">
              <w:rPr>
                <w:b/>
                <w:bCs/>
                <w:lang w:val="en-US"/>
              </w:rPr>
              <w:t xml:space="preserve"> and Tamás Kovácsházy</w:t>
            </w:r>
            <w:r w:rsidRPr="00091A97">
              <w:rPr>
                <w:lang w:val="en-US"/>
              </w:rPr>
              <w:t xml:space="preserve"> Methods of Peripheral Synchronization in Real-Time Cyber-Physical Systems</w:t>
            </w:r>
          </w:p>
        </w:tc>
      </w:tr>
      <w:tr w:rsidR="00811454" w:rsidRPr="00091A97" w14:paraId="47F43CE4" w14:textId="77777777" w:rsidTr="00AF41B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689E5C26" w14:textId="47D781EE" w:rsidR="00811454" w:rsidRPr="00091A97" w:rsidRDefault="00811454" w:rsidP="008114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0:20 - 10:40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676C7C95" w14:textId="576D6C3C" w:rsidR="00811454" w:rsidRPr="00091A97" w:rsidRDefault="00811454" w:rsidP="00811454">
            <w:pPr>
              <w:jc w:val="both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b/>
                <w:bCs/>
                <w:u w:val="single"/>
                <w:lang w:val="en-US"/>
              </w:rPr>
              <w:t>Lóránt Csőke</w:t>
            </w:r>
            <w:r w:rsidRPr="00091A97">
              <w:rPr>
                <w:b/>
                <w:bCs/>
                <w:lang w:val="en-US"/>
              </w:rPr>
              <w:t>, László Domján and Zsolt Kollár</w:t>
            </w:r>
            <w:r w:rsidRPr="00091A97">
              <w:rPr>
                <w:lang w:val="en-US"/>
              </w:rPr>
              <w:t xml:space="preserve"> Redesign of the CCM system for accuracy improvement</w:t>
            </w:r>
          </w:p>
        </w:tc>
      </w:tr>
      <w:tr w:rsidR="00BE3E6A" w:rsidRPr="00091A97" w14:paraId="501702E8" w14:textId="77777777" w:rsidTr="6983968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2E6" w14:textId="4CA83317" w:rsidR="00BE3E6A" w:rsidRPr="00091A97" w:rsidRDefault="0099110E" w:rsidP="00BE3E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</w:t>
            </w:r>
            <w:r w:rsidR="00BE3E6A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: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4</w:t>
            </w:r>
            <w:r w:rsidR="00BE3E6A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 - 1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</w:t>
            </w:r>
            <w:r w:rsidR="00BE3E6A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: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</w:t>
            </w:r>
            <w:r w:rsidR="00BE3E6A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6E9A56FE" w14:textId="77777777" w:rsidR="00BE3E6A" w:rsidRPr="00091A97" w:rsidRDefault="00915880" w:rsidP="00811454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  <w:t>Break</w:t>
            </w:r>
          </w:p>
          <w:p w14:paraId="501702E7" w14:textId="795BFF04" w:rsidR="008E0448" w:rsidRPr="00091A97" w:rsidRDefault="008E0448" w:rsidP="00811454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</w:p>
        </w:tc>
      </w:tr>
      <w:tr w:rsidR="00BE3E6A" w:rsidRPr="00091A97" w14:paraId="501702EB" w14:textId="77777777" w:rsidTr="6983968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2E9" w14:textId="61A4A996" w:rsidR="00BE3E6A" w:rsidRPr="00091A97" w:rsidRDefault="00BE3E6A" w:rsidP="00BE3E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2EA" w14:textId="54A99385" w:rsidR="00BE3E6A" w:rsidRPr="00091A97" w:rsidRDefault="00915880" w:rsidP="00811454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 w:themeColor="text1"/>
                <w:lang w:val="en-US" w:eastAsia="hu-HU"/>
              </w:rPr>
              <w:t>Session 2 - Chair:</w:t>
            </w:r>
            <w:r w:rsidR="55C58BE2" w:rsidRPr="00091A97">
              <w:rPr>
                <w:rFonts w:ascii="Calibri" w:eastAsia="Times New Roman" w:hAnsi="Calibri" w:cs="Calibri"/>
                <w:b/>
                <w:bCs/>
                <w:color w:val="000000" w:themeColor="text1"/>
                <w:lang w:val="en-US" w:eastAsia="hu-HU"/>
              </w:rPr>
              <w:t xml:space="preserve"> </w:t>
            </w:r>
          </w:p>
        </w:tc>
      </w:tr>
      <w:tr w:rsidR="00811454" w:rsidRPr="00091A97" w14:paraId="501702EE" w14:textId="77777777" w:rsidTr="0081145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2EC" w14:textId="5D1AC5CD" w:rsidR="00811454" w:rsidRPr="00091A97" w:rsidRDefault="00811454" w:rsidP="008114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1:00 - 11:20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501702ED" w14:textId="2DED7A94" w:rsidR="00811454" w:rsidRPr="00091A97" w:rsidRDefault="00811454" w:rsidP="00811454">
            <w:pPr>
              <w:jc w:val="both"/>
              <w:rPr>
                <w:lang w:val="en-US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val="en-US" w:eastAsia="hu-HU"/>
              </w:rPr>
              <w:t>Márk Marosi</w:t>
            </w: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  <w:t xml:space="preserve"> and Péter Sárközy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 xml:space="preserve"> Investigating the natural product subspace within the Transformer-VAE foundation model’s drug-like molecule space</w:t>
            </w:r>
          </w:p>
        </w:tc>
      </w:tr>
      <w:tr w:rsidR="00811454" w:rsidRPr="00091A97" w14:paraId="501702F1" w14:textId="77777777" w:rsidTr="0081145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2EF" w14:textId="26B30FE6" w:rsidR="00811454" w:rsidRPr="00091A97" w:rsidRDefault="00811454" w:rsidP="008114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1:20 - 11:40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501702F0" w14:textId="0A843C16" w:rsidR="00811454" w:rsidRPr="00091A97" w:rsidRDefault="00811454" w:rsidP="00811454">
            <w:pPr>
              <w:jc w:val="both"/>
              <w:rPr>
                <w:lang w:val="en-US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val="en-US" w:eastAsia="hu-HU"/>
              </w:rPr>
              <w:t>Dániel Sándor</w:t>
            </w: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  <w:t xml:space="preserve"> and Péter Antal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 xml:space="preserve"> Systematic evaluation of continuous optimization approaches for causal discovery of gene regulatory networks</w:t>
            </w:r>
          </w:p>
        </w:tc>
      </w:tr>
      <w:tr w:rsidR="00811454" w:rsidRPr="00091A97" w14:paraId="501702F4" w14:textId="77777777" w:rsidTr="00811454">
        <w:trPr>
          <w:trHeight w:val="5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2F2" w14:textId="068ED8BF" w:rsidR="00811454" w:rsidRPr="00091A97" w:rsidRDefault="00811454" w:rsidP="008114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1:40 - 12:00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501702F3" w14:textId="0E01D3F0" w:rsidR="00811454" w:rsidRPr="00091A97" w:rsidRDefault="00811454" w:rsidP="00811454">
            <w:pPr>
              <w:jc w:val="both"/>
              <w:rPr>
                <w:lang w:val="en-US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val="en-US" w:eastAsia="hu-HU"/>
              </w:rPr>
              <w:t>Levente Alekszejenkó</w:t>
            </w: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  <w:t xml:space="preserve"> and Tadeusz P. Dobrowiecki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 xml:space="preserve"> Adversarial Localization Algorithms in Indirect Vehicle-to-Vehicle Communication</w:t>
            </w:r>
          </w:p>
        </w:tc>
      </w:tr>
      <w:tr w:rsidR="00811454" w:rsidRPr="00091A97" w14:paraId="501702F7" w14:textId="77777777" w:rsidTr="00811454">
        <w:trPr>
          <w:trHeight w:val="5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2F5" w14:textId="65CA0038" w:rsidR="00811454" w:rsidRPr="00091A97" w:rsidRDefault="00811454" w:rsidP="008114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2:00 - 12:20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501702F6" w14:textId="772C5DA6" w:rsidR="00811454" w:rsidRPr="00091A97" w:rsidRDefault="00811454" w:rsidP="00811454">
            <w:pPr>
              <w:jc w:val="both"/>
              <w:rPr>
                <w:lang w:val="en-US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  <w:t xml:space="preserve">Gábor Révy, </w:t>
            </w: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val="en-US" w:eastAsia="hu-HU"/>
              </w:rPr>
              <w:t>Anna Bodnár</w:t>
            </w: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  <w:t>, Dániel Hadházi and Gábor Hullám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 xml:space="preserve"> Towards pulmonary vessel separation</w:t>
            </w:r>
          </w:p>
        </w:tc>
      </w:tr>
      <w:tr w:rsidR="00811454" w:rsidRPr="00091A97" w14:paraId="501702FA" w14:textId="77777777" w:rsidTr="0081145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2F8" w14:textId="53BB2CDB" w:rsidR="00811454" w:rsidRPr="00091A97" w:rsidRDefault="00811454" w:rsidP="008114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2:20 - 12:40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501702F9" w14:textId="7C11A3BC" w:rsidR="00811454" w:rsidRPr="00091A97" w:rsidRDefault="00811454" w:rsidP="00811454">
            <w:pPr>
              <w:jc w:val="both"/>
              <w:rPr>
                <w:lang w:val="en-US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val="en-US" w:eastAsia="hu-HU"/>
              </w:rPr>
              <w:t>Mihály Vetró</w:t>
            </w: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  <w:t xml:space="preserve"> and Gábor Hullám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 xml:space="preserve"> Nonparametric statistical testing of functional connectivity in EEG data</w:t>
            </w:r>
          </w:p>
        </w:tc>
      </w:tr>
      <w:tr w:rsidR="00BE3E6A" w:rsidRPr="00091A97" w14:paraId="50170300" w14:textId="77777777" w:rsidTr="6983968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2FE" w14:textId="7F963E73" w:rsidR="00BE3E6A" w:rsidRPr="00091A97" w:rsidRDefault="00BE3E6A" w:rsidP="00BE3E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lastRenderedPageBreak/>
              <w:t>12:</w:t>
            </w:r>
            <w:r w:rsidR="0099110E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4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 - 13:</w:t>
            </w:r>
            <w:r w:rsidR="0099110E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40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7D92D3BC" w14:textId="77777777" w:rsidR="0099110E" w:rsidRPr="00091A97" w:rsidRDefault="00BE3E6A" w:rsidP="00BE3E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  <w:t>Lunch break</w:t>
            </w:r>
          </w:p>
          <w:p w14:paraId="501702FF" w14:textId="050C5793" w:rsidR="008E0448" w:rsidRPr="00091A97" w:rsidRDefault="008E0448" w:rsidP="00BE3E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</w:pPr>
          </w:p>
        </w:tc>
      </w:tr>
      <w:tr w:rsidR="0099110E" w:rsidRPr="00091A97" w14:paraId="26935FD3" w14:textId="77777777" w:rsidTr="6983968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09584F69" w14:textId="5452CC74" w:rsidR="0099110E" w:rsidRPr="00091A97" w:rsidRDefault="0099110E" w:rsidP="00BE3E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bookmarkStart w:id="4" w:name="_Hlk157168950"/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3:40 – 14:40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0327B68A" w14:textId="77777777" w:rsidR="0099110E" w:rsidRPr="00091A97" w:rsidRDefault="0099110E" w:rsidP="00BE3E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  <w:t>IMSc poster session</w:t>
            </w:r>
          </w:p>
          <w:p w14:paraId="1BEB2266" w14:textId="1853FDE9" w:rsidR="008E0448" w:rsidRPr="00091A97" w:rsidRDefault="008E0448" w:rsidP="00BE3E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</w:pPr>
          </w:p>
        </w:tc>
      </w:tr>
      <w:tr w:rsidR="0099110E" w:rsidRPr="00091A97" w14:paraId="7959A800" w14:textId="77777777" w:rsidTr="6983968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0B9BAABF" w14:textId="27F3A46D" w:rsidR="0099110E" w:rsidRPr="00091A97" w:rsidRDefault="0099110E" w:rsidP="00BE3E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4:40 – 15:00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6DF2093F" w14:textId="6010A377" w:rsidR="0099110E" w:rsidRPr="00091A97" w:rsidRDefault="0099110E" w:rsidP="008E044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  <w:t>Break</w:t>
            </w:r>
          </w:p>
        </w:tc>
      </w:tr>
      <w:bookmarkEnd w:id="4"/>
      <w:tr w:rsidR="00BE3E6A" w:rsidRPr="00091A97" w14:paraId="50170315" w14:textId="77777777" w:rsidTr="6983968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13" w14:textId="77777777" w:rsidR="00BE3E6A" w:rsidRPr="00091A97" w:rsidRDefault="00BE3E6A" w:rsidP="00BE3E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 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14" w14:textId="14F34F4B" w:rsidR="00BE3E6A" w:rsidRPr="00091A97" w:rsidRDefault="00BE3E6A" w:rsidP="00BE3E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  <w:t xml:space="preserve">Session 4 - Chair: </w:t>
            </w:r>
          </w:p>
        </w:tc>
      </w:tr>
      <w:tr w:rsidR="00811454" w:rsidRPr="00091A97" w14:paraId="7264239D" w14:textId="77777777" w:rsidTr="005D52CC">
        <w:trPr>
          <w:trHeight w:val="300"/>
        </w:trPr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45E85A67" w14:textId="7F832288" w:rsidR="00811454" w:rsidRPr="00091A97" w:rsidRDefault="00811454" w:rsidP="00811454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15:00 - 15:20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4DD2AD2C" w14:textId="56856834" w:rsidR="00811454" w:rsidRPr="00091A97" w:rsidRDefault="00811454" w:rsidP="00811454">
            <w:pPr>
              <w:spacing w:line="240" w:lineRule="auto"/>
              <w:jc w:val="both"/>
              <w:rPr>
                <w:lang w:val="en-US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val="en-US" w:eastAsia="hu-HU"/>
              </w:rPr>
              <w:t>Hussein Al-Rikabi</w:t>
            </w: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  <w:t xml:space="preserve"> and Balázs Renczes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 xml:space="preserve"> Floating-Point Quantization Analysis of Multi-Layer Perceptron Artificial Neural Networks</w:t>
            </w:r>
          </w:p>
        </w:tc>
      </w:tr>
      <w:tr w:rsidR="00811454" w:rsidRPr="00091A97" w14:paraId="2C456192" w14:textId="77777777" w:rsidTr="009D770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63C3B436" w14:textId="7FF514AF" w:rsidR="00811454" w:rsidRPr="00091A97" w:rsidRDefault="00811454" w:rsidP="008114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15:20 – 15:40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65E5644A" w14:textId="56FB8574" w:rsidR="00811454" w:rsidRPr="00091A97" w:rsidRDefault="00811454" w:rsidP="00811454">
            <w:pPr>
              <w:jc w:val="both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val="en-US" w:eastAsia="hu-HU"/>
              </w:rPr>
              <w:t>Monther Alrwashdeh</w:t>
            </w: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  <w:t>, Barna Csuka, Zsolt Kollár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 xml:space="preserve"> Quantization noise analysis in FBMC receivers and its effect on the BER performance</w:t>
            </w:r>
          </w:p>
        </w:tc>
      </w:tr>
      <w:tr w:rsidR="00811454" w:rsidRPr="00091A97" w14:paraId="574DEE81" w14:textId="77777777" w:rsidTr="004007D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267F9A4B" w14:textId="1D5477EA" w:rsidR="00811454" w:rsidRPr="00091A97" w:rsidRDefault="00811454" w:rsidP="00811454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</w:pPr>
            <w:r w:rsidRPr="00091A97">
              <w:rPr>
                <w:lang w:val="en-US"/>
              </w:rPr>
              <w:t>15:40 – 16:00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084EEFB0" w14:textId="17CDF501" w:rsidR="00811454" w:rsidRPr="00091A97" w:rsidRDefault="00811454" w:rsidP="00811454">
            <w:pPr>
              <w:jc w:val="both"/>
              <w:rPr>
                <w:lang w:val="en-US"/>
              </w:rPr>
            </w:pPr>
            <w:r w:rsidRPr="00091A97">
              <w:rPr>
                <w:b/>
                <w:bCs/>
                <w:u w:val="single"/>
                <w:lang w:val="en-US"/>
              </w:rPr>
              <w:t>Máté Tóth</w:t>
            </w:r>
            <w:r w:rsidRPr="00091A97">
              <w:rPr>
                <w:b/>
                <w:bCs/>
                <w:lang w:val="en-US"/>
              </w:rPr>
              <w:t xml:space="preserve"> and Péter Fiala </w:t>
            </w:r>
            <w:r w:rsidRPr="00091A97">
              <w:rPr>
                <w:lang w:val="en-US"/>
              </w:rPr>
              <w:t>Independent Component Analysis based Microphone Array Source Separation</w:t>
            </w:r>
          </w:p>
        </w:tc>
      </w:tr>
      <w:tr w:rsidR="00AF41BA" w:rsidRPr="00091A97" w14:paraId="50170318" w14:textId="77777777" w:rsidTr="004007D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16" w14:textId="20F17FFF" w:rsidR="00AF41BA" w:rsidRPr="00091A97" w:rsidRDefault="00AF41BA" w:rsidP="008114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1</w:t>
            </w:r>
            <w:r w:rsidR="00811454"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6</w:t>
            </w:r>
            <w:r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:</w:t>
            </w:r>
            <w:r w:rsidR="00811454"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0</w:t>
            </w:r>
            <w:r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0 - 1</w:t>
            </w:r>
            <w:r w:rsidR="00811454"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6</w:t>
            </w:r>
            <w:r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:</w:t>
            </w:r>
            <w:r w:rsidR="00811454"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2</w:t>
            </w:r>
            <w:r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0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50170317" w14:textId="366B7D10" w:rsidR="00AF41BA" w:rsidRPr="00091A97" w:rsidRDefault="008E0448" w:rsidP="008E0448">
            <w:pPr>
              <w:rPr>
                <w:lang w:val="en-US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val="en-US" w:eastAsia="hu-HU"/>
              </w:rPr>
              <w:t>Sharba Mohammad</w:t>
            </w: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  <w:t xml:space="preserve"> and Balázs Renczes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 xml:space="preserve"> Robust implementation of non-linear frequency domain system identification methods</w:t>
            </w:r>
          </w:p>
        </w:tc>
      </w:tr>
      <w:tr w:rsidR="00AF41BA" w:rsidRPr="00091A97" w14:paraId="5017031B" w14:textId="77777777" w:rsidTr="004007D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19" w14:textId="3EAD228D" w:rsidR="00AF41BA" w:rsidRPr="00091A97" w:rsidRDefault="00AF41BA" w:rsidP="008114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1</w:t>
            </w:r>
            <w:r w:rsidR="00811454"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6</w:t>
            </w:r>
            <w:r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:</w:t>
            </w:r>
            <w:r w:rsidR="00811454"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2</w:t>
            </w:r>
            <w:r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0 - 16:</w:t>
            </w:r>
            <w:r w:rsidR="00811454"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4</w:t>
            </w:r>
            <w:r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0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5017031A" w14:textId="6B645547" w:rsidR="00AF41BA" w:rsidRPr="00091A97" w:rsidRDefault="00AF41BA" w:rsidP="00811454">
            <w:pPr>
              <w:jc w:val="both"/>
              <w:rPr>
                <w:rFonts w:ascii="Calibri" w:eastAsia="Times New Roman" w:hAnsi="Calibri" w:cs="Calibri"/>
                <w:i/>
                <w:iCs/>
                <w:color w:val="000000"/>
                <w:lang w:val="en-US" w:eastAsia="hu-HU"/>
              </w:rPr>
            </w:pPr>
            <w:r w:rsidRPr="00091A97">
              <w:rPr>
                <w:b/>
                <w:bCs/>
                <w:u w:val="single"/>
                <w:lang w:val="en-US"/>
              </w:rPr>
              <w:t>Zahraa Tagelsir</w:t>
            </w:r>
            <w:r w:rsidRPr="00091A97">
              <w:rPr>
                <w:b/>
                <w:bCs/>
                <w:lang w:val="en-US"/>
              </w:rPr>
              <w:t xml:space="preserve"> and Zsolt Kollár</w:t>
            </w:r>
            <w:r w:rsidRPr="00091A97">
              <w:rPr>
                <w:lang w:val="en-US"/>
              </w:rPr>
              <w:t xml:space="preserve"> Novel approach for PAPR reduction in FBMC-OQAM using enlipping</w:t>
            </w:r>
          </w:p>
        </w:tc>
      </w:tr>
      <w:tr w:rsidR="00AF41BA" w:rsidRPr="00091A97" w14:paraId="5017031E" w14:textId="77777777" w:rsidTr="004007DC">
        <w:trPr>
          <w:trHeight w:val="54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1C" w14:textId="533CD658" w:rsidR="00AF41BA" w:rsidRPr="00091A97" w:rsidRDefault="00AF41BA" w:rsidP="008114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16:</w:t>
            </w:r>
            <w:r w:rsidR="00811454"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4</w:t>
            </w:r>
            <w:r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0 - 1</w:t>
            </w:r>
            <w:r w:rsidR="00811454"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7</w:t>
            </w:r>
            <w:r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:</w:t>
            </w:r>
            <w:r w:rsidR="00811454"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0</w:t>
            </w:r>
            <w:r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0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5017031D" w14:textId="6F00AA42" w:rsidR="00AF41BA" w:rsidRPr="00091A97" w:rsidRDefault="008E0448" w:rsidP="00811454">
            <w:pPr>
              <w:jc w:val="both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b/>
                <w:bCs/>
                <w:u w:val="single"/>
                <w:lang w:val="en-US"/>
              </w:rPr>
              <w:t>Ákos Ferenc Hegedüs</w:t>
            </w:r>
            <w:r w:rsidRPr="00091A97">
              <w:rPr>
                <w:b/>
                <w:bCs/>
                <w:lang w:val="en-US"/>
              </w:rPr>
              <w:t xml:space="preserve"> and Tamás Dabóczi </w:t>
            </w:r>
            <w:r w:rsidRPr="00091A97">
              <w:rPr>
                <w:lang w:val="en-US"/>
              </w:rPr>
              <w:t>Design Optimization of a Current Sensing Trace with respect to Skin Effect by FEM Simulations</w:t>
            </w:r>
          </w:p>
        </w:tc>
      </w:tr>
      <w:tr w:rsidR="00AF41BA" w:rsidRPr="00091A97" w14:paraId="50170327" w14:textId="77777777" w:rsidTr="6983968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25" w14:textId="384FB279" w:rsidR="00AF41BA" w:rsidRPr="00091A97" w:rsidRDefault="00AF41BA" w:rsidP="00AF41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1</w:t>
            </w:r>
            <w:r w:rsidR="00811454"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7</w:t>
            </w:r>
            <w:r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:</w:t>
            </w:r>
            <w:r w:rsidR="00811454" w:rsidRPr="00091A97">
              <w:rPr>
                <w:rFonts w:ascii="Calibri" w:eastAsia="Times New Roman" w:hAnsi="Calibri" w:cs="Calibri"/>
                <w:color w:val="000000" w:themeColor="text1"/>
                <w:lang w:val="en-US" w:eastAsia="hu-HU"/>
              </w:rPr>
              <w:t>00</w:t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26" w14:textId="77777777" w:rsidR="00AF41BA" w:rsidRPr="00091A97" w:rsidRDefault="00AF41BA" w:rsidP="00811454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  <w:t>Closing words</w:t>
            </w:r>
          </w:p>
        </w:tc>
      </w:tr>
    </w:tbl>
    <w:p w14:paraId="50170328" w14:textId="77777777" w:rsidR="00BE3E6A" w:rsidRPr="00091A97" w:rsidRDefault="00BE3E6A" w:rsidP="00BE3E6A">
      <w:pPr>
        <w:shd w:val="clear" w:color="auto" w:fill="FFFFFF"/>
        <w:spacing w:before="225" w:after="0" w:line="240" w:lineRule="auto"/>
        <w:outlineLvl w:val="2"/>
        <w:rPr>
          <w:rFonts w:ascii="Verdana" w:eastAsia="Times New Roman" w:hAnsi="Verdana" w:cs="Times New Roman"/>
          <w:b/>
          <w:bCs/>
          <w:color w:val="2E2F2D"/>
          <w:sz w:val="23"/>
          <w:szCs w:val="23"/>
          <w:lang w:val="en-US" w:eastAsia="hu-HU"/>
        </w:rPr>
      </w:pPr>
      <w:r w:rsidRPr="00091A97">
        <w:rPr>
          <w:rFonts w:ascii="Verdana" w:eastAsia="Times New Roman" w:hAnsi="Verdana" w:cs="Times New Roman"/>
          <w:b/>
          <w:bCs/>
          <w:color w:val="2E2F2D"/>
          <w:sz w:val="23"/>
          <w:szCs w:val="23"/>
          <w:lang w:val="en-US" w:eastAsia="hu-HU"/>
        </w:rPr>
        <w:t> </w:t>
      </w:r>
    </w:p>
    <w:p w14:paraId="0A220FCB" w14:textId="77777777" w:rsidR="008E0448" w:rsidRPr="00091A97" w:rsidRDefault="008E0448" w:rsidP="00BE3E6A">
      <w:pPr>
        <w:shd w:val="clear" w:color="auto" w:fill="FFFFFF"/>
        <w:spacing w:before="225" w:after="0" w:line="240" w:lineRule="auto"/>
        <w:outlineLvl w:val="2"/>
        <w:rPr>
          <w:rFonts w:ascii="Verdana" w:eastAsia="Times New Roman" w:hAnsi="Verdana" w:cs="Times New Roman"/>
          <w:b/>
          <w:bCs/>
          <w:color w:val="2E2F2D"/>
          <w:sz w:val="23"/>
          <w:szCs w:val="23"/>
          <w:lang w:val="en-US" w:eastAsia="hu-HU"/>
        </w:rPr>
      </w:pPr>
    </w:p>
    <w:p w14:paraId="50170329" w14:textId="449FBF8D" w:rsidR="00BE3E6A" w:rsidRPr="00091A97" w:rsidRDefault="00BE3E6A" w:rsidP="00BE3E6A">
      <w:pPr>
        <w:shd w:val="clear" w:color="auto" w:fill="FFFFFF"/>
        <w:spacing w:before="225" w:after="0" w:line="240" w:lineRule="auto"/>
        <w:outlineLvl w:val="2"/>
        <w:rPr>
          <w:rFonts w:ascii="Verdana" w:eastAsia="Times New Roman" w:hAnsi="Verdana" w:cs="Times New Roman"/>
          <w:b/>
          <w:bCs/>
          <w:color w:val="2E2F2D"/>
          <w:sz w:val="23"/>
          <w:szCs w:val="23"/>
          <w:lang w:val="en-US" w:eastAsia="hu-HU"/>
        </w:rPr>
      </w:pPr>
      <w:r w:rsidRPr="00091A97">
        <w:rPr>
          <w:rFonts w:ascii="Verdana" w:eastAsia="Times New Roman" w:hAnsi="Verdana" w:cs="Times New Roman"/>
          <w:b/>
          <w:bCs/>
          <w:color w:val="2E2F2D"/>
          <w:sz w:val="23"/>
          <w:szCs w:val="23"/>
          <w:lang w:val="en-US" w:eastAsia="hu-HU"/>
        </w:rPr>
        <w:t xml:space="preserve">Day 2 – Tuesday, </w:t>
      </w:r>
      <w:r w:rsidR="00AE1C14" w:rsidRPr="00091A97">
        <w:rPr>
          <w:rFonts w:ascii="Verdana" w:eastAsia="Times New Roman" w:hAnsi="Verdana" w:cs="Times New Roman"/>
          <w:b/>
          <w:bCs/>
          <w:color w:val="2E2F2D"/>
          <w:sz w:val="23"/>
          <w:szCs w:val="23"/>
          <w:lang w:val="en-US" w:eastAsia="hu-HU"/>
        </w:rPr>
        <w:t>6</w:t>
      </w:r>
      <w:r w:rsidRPr="00091A97">
        <w:rPr>
          <w:rFonts w:ascii="Verdana" w:eastAsia="Times New Roman" w:hAnsi="Verdana" w:cs="Times New Roman"/>
          <w:b/>
          <w:bCs/>
          <w:color w:val="2E2F2D"/>
          <w:sz w:val="23"/>
          <w:szCs w:val="23"/>
          <w:lang w:val="en-US" w:eastAsia="hu-HU"/>
        </w:rPr>
        <w:t xml:space="preserve"> February 202</w:t>
      </w:r>
      <w:r w:rsidR="00AE1C14" w:rsidRPr="00091A97">
        <w:rPr>
          <w:rFonts w:ascii="Verdana" w:eastAsia="Times New Roman" w:hAnsi="Verdana" w:cs="Times New Roman"/>
          <w:b/>
          <w:bCs/>
          <w:color w:val="2E2F2D"/>
          <w:sz w:val="23"/>
          <w:szCs w:val="23"/>
          <w:lang w:val="en-US" w:eastAsia="hu-HU"/>
        </w:rPr>
        <w:t>4</w:t>
      </w:r>
      <w:r w:rsidRPr="00091A97">
        <w:rPr>
          <w:rFonts w:ascii="Verdana" w:eastAsia="Times New Roman" w:hAnsi="Verdana" w:cs="Times New Roman"/>
          <w:b/>
          <w:bCs/>
          <w:color w:val="2E2F2D"/>
          <w:sz w:val="23"/>
          <w:szCs w:val="23"/>
          <w:lang w:val="en-US" w:eastAsia="hu-HU"/>
        </w:rPr>
        <w:t xml:space="preserve"> @ room </w:t>
      </w:r>
      <w:r w:rsidR="00152069" w:rsidRPr="00091A97">
        <w:rPr>
          <w:rFonts w:ascii="Verdana" w:eastAsia="Times New Roman" w:hAnsi="Verdana" w:cs="Times New Roman"/>
          <w:b/>
          <w:bCs/>
          <w:color w:val="2E2F2D"/>
          <w:sz w:val="23"/>
          <w:szCs w:val="23"/>
          <w:lang w:val="en-US" w:eastAsia="hu-HU"/>
        </w:rPr>
        <w:t>TBA</w:t>
      </w:r>
    </w:p>
    <w:p w14:paraId="5017032A" w14:textId="77777777" w:rsidR="00BE3E6A" w:rsidRPr="00091A97" w:rsidRDefault="00BE3E6A" w:rsidP="00BE3E6A">
      <w:pPr>
        <w:shd w:val="clear" w:color="auto" w:fill="FFFFFF"/>
        <w:spacing w:after="240" w:line="240" w:lineRule="auto"/>
        <w:rPr>
          <w:rFonts w:ascii="Verdana" w:eastAsia="Times New Roman" w:hAnsi="Verdana" w:cs="Times New Roman"/>
          <w:color w:val="2E2F2D"/>
          <w:sz w:val="17"/>
          <w:szCs w:val="17"/>
          <w:lang w:val="en-US" w:eastAsia="hu-HU"/>
        </w:rPr>
      </w:pPr>
    </w:p>
    <w:tbl>
      <w:tblPr>
        <w:tblW w:w="893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00"/>
        <w:gridCol w:w="7431"/>
      </w:tblGrid>
      <w:tr w:rsidR="00BE3E6A" w:rsidRPr="00091A97" w14:paraId="5017032D" w14:textId="77777777" w:rsidTr="69839687">
        <w:trPr>
          <w:trHeight w:val="300"/>
        </w:trPr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vAlign w:val="bottom"/>
            <w:hideMark/>
          </w:tcPr>
          <w:p w14:paraId="5017032B" w14:textId="77777777" w:rsidR="00BE3E6A" w:rsidRPr="00091A97" w:rsidRDefault="00BE3E6A" w:rsidP="00BE3E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 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vAlign w:val="bottom"/>
            <w:hideMark/>
          </w:tcPr>
          <w:p w14:paraId="5017032C" w14:textId="2E959DD4" w:rsidR="00BE3E6A" w:rsidRPr="00091A97" w:rsidRDefault="00BE3E6A" w:rsidP="00BE3E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 w:themeColor="text1"/>
                <w:lang w:val="en-US" w:eastAsia="hu-HU"/>
              </w:rPr>
              <w:t xml:space="preserve">Session 1 - Chair: </w:t>
            </w:r>
          </w:p>
        </w:tc>
      </w:tr>
      <w:tr w:rsidR="00811454" w:rsidRPr="00091A97" w14:paraId="50170330" w14:textId="77777777" w:rsidTr="00053672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2E" w14:textId="2F2B23C9" w:rsidR="00811454" w:rsidRPr="00091A97" w:rsidRDefault="00811454" w:rsidP="008114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9:00 - 09:20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5017032F" w14:textId="12133813" w:rsidR="00811454" w:rsidRPr="00091A97" w:rsidRDefault="00811454" w:rsidP="00811454">
            <w:pPr>
              <w:jc w:val="both"/>
              <w:rPr>
                <w:b/>
                <w:bCs/>
                <w:lang w:val="en-US"/>
              </w:rPr>
            </w:pPr>
            <w:r w:rsidRPr="00091A97">
              <w:rPr>
                <w:b/>
                <w:bCs/>
                <w:u w:val="single"/>
                <w:lang w:val="en-US"/>
              </w:rPr>
              <w:t>Zsófia Ádám</w:t>
            </w:r>
            <w:r w:rsidRPr="00091A97">
              <w:rPr>
                <w:b/>
                <w:bCs/>
                <w:lang w:val="en-US"/>
              </w:rPr>
              <w:t>, Dirk Beyer, Po-Chun Chien, Nian-Ze Lee and Nils Sirrenberg</w:t>
            </w:r>
            <w:r w:rsidRPr="00091A97">
              <w:rPr>
                <w:lang w:val="en-US"/>
              </w:rPr>
              <w:t xml:space="preserve"> Btor2-Cert: A Certifying Hardware-Verification Framework Using Software Analyzers</w:t>
            </w:r>
          </w:p>
        </w:tc>
      </w:tr>
      <w:tr w:rsidR="00811454" w:rsidRPr="00091A97" w14:paraId="50170333" w14:textId="77777777" w:rsidTr="004007D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31" w14:textId="7077BD23" w:rsidR="00811454" w:rsidRPr="00091A97" w:rsidRDefault="00811454" w:rsidP="008114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lastRenderedPageBreak/>
              <w:t>09:20 - 09:40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50170332" w14:textId="136C8390" w:rsidR="00811454" w:rsidRPr="00091A97" w:rsidRDefault="00811454" w:rsidP="00811454">
            <w:pPr>
              <w:jc w:val="both"/>
              <w:rPr>
                <w:b/>
                <w:bCs/>
                <w:lang w:val="en-US"/>
              </w:rPr>
            </w:pPr>
            <w:r w:rsidRPr="00091A97">
              <w:rPr>
                <w:b/>
                <w:bCs/>
                <w:u w:val="single"/>
                <w:lang w:val="en-US"/>
              </w:rPr>
              <w:t>Attila Ficsor</w:t>
            </w:r>
            <w:r w:rsidRPr="00091A97">
              <w:rPr>
                <w:b/>
                <w:bCs/>
                <w:lang w:val="en-US"/>
              </w:rPr>
              <w:t xml:space="preserve"> and Oszkár Semeráth</w:t>
            </w:r>
            <w:r w:rsidRPr="00091A97">
              <w:rPr>
                <w:lang w:val="en-US"/>
              </w:rPr>
              <w:t xml:space="preserve"> Analyzing the Effects of Simulation Quality on the Performance of Semantic Segmentation</w:t>
            </w:r>
          </w:p>
        </w:tc>
      </w:tr>
      <w:tr w:rsidR="00811454" w:rsidRPr="00091A97" w14:paraId="50170336" w14:textId="77777777" w:rsidTr="004007DC">
        <w:trPr>
          <w:trHeight w:val="5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34" w14:textId="2AA24C88" w:rsidR="00811454" w:rsidRPr="00091A97" w:rsidRDefault="00811454" w:rsidP="008114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9:40 - 10:00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50170335" w14:textId="44FFF75D" w:rsidR="00811454" w:rsidRPr="00091A97" w:rsidRDefault="00811454" w:rsidP="00811454">
            <w:pPr>
              <w:jc w:val="both"/>
              <w:rPr>
                <w:lang w:val="en-US"/>
              </w:rPr>
            </w:pPr>
            <w:r w:rsidRPr="00091A97">
              <w:rPr>
                <w:b/>
                <w:bCs/>
                <w:lang w:val="en-US"/>
              </w:rPr>
              <w:t xml:space="preserve">Dóra Cziborová and </w:t>
            </w:r>
            <w:r w:rsidRPr="00091A97">
              <w:rPr>
                <w:b/>
                <w:bCs/>
                <w:u w:val="single"/>
                <w:lang w:val="en-US"/>
              </w:rPr>
              <w:t>Richárd Szabó</w:t>
            </w:r>
            <w:bookmarkStart w:id="5" w:name="14"/>
            <w:r w:rsidRPr="00091A97">
              <w:rPr>
                <w:b/>
                <w:bCs/>
                <w:lang w:val="en-US"/>
              </w:rPr>
              <w:t xml:space="preserve"> </w:t>
            </w:r>
            <w:r w:rsidRPr="00091A97">
              <w:rPr>
                <w:lang w:val="en-US"/>
              </w:rPr>
              <w:t>Modeling of Time-Dependent Behavior in Fault-Tolerant Systems</w:t>
            </w:r>
            <w:bookmarkEnd w:id="5"/>
          </w:p>
        </w:tc>
      </w:tr>
      <w:tr w:rsidR="00811454" w:rsidRPr="00091A97" w14:paraId="50170339" w14:textId="77777777" w:rsidTr="004007DC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37" w14:textId="41126907" w:rsidR="00811454" w:rsidRPr="00091A97" w:rsidRDefault="00811454" w:rsidP="008114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0:00 - 10:20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50170338" w14:textId="2AC192A3" w:rsidR="00811454" w:rsidRPr="00091A97" w:rsidRDefault="00811454" w:rsidP="00811454">
            <w:pPr>
              <w:jc w:val="both"/>
              <w:rPr>
                <w:lang w:val="en-US"/>
              </w:rPr>
            </w:pPr>
            <w:r w:rsidRPr="00091A97">
              <w:rPr>
                <w:b/>
                <w:bCs/>
                <w:u w:val="single"/>
                <w:lang w:val="en-US"/>
              </w:rPr>
              <w:t>Levente Bajczi</w:t>
            </w:r>
            <w:r w:rsidRPr="00091A97">
              <w:rPr>
                <w:b/>
                <w:bCs/>
                <w:lang w:val="en-US"/>
              </w:rPr>
              <w:t>, Zsófia Ádám and Zoltán Micskei</w:t>
            </w:r>
            <w:r w:rsidRPr="00091A97">
              <w:rPr>
                <w:lang w:val="en-US"/>
              </w:rPr>
              <w:t xml:space="preserve"> ConcurrentWitness2Test: Test-Harnessing the Power of Concurrency</w:t>
            </w:r>
          </w:p>
        </w:tc>
      </w:tr>
      <w:tr w:rsidR="00811454" w:rsidRPr="00091A97" w14:paraId="0FC00922" w14:textId="77777777" w:rsidTr="6983968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5D008668" w14:textId="3094C906" w:rsidR="00811454" w:rsidRPr="00091A97" w:rsidRDefault="00811454" w:rsidP="008114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0:20 - 10:40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783120B0" w14:textId="202B4754" w:rsidR="00811454" w:rsidRPr="00091A97" w:rsidRDefault="00811454" w:rsidP="00811454">
            <w:pPr>
              <w:jc w:val="both"/>
              <w:rPr>
                <w:b/>
                <w:bCs/>
                <w:lang w:val="en-US"/>
              </w:rPr>
            </w:pPr>
            <w:r w:rsidRPr="00091A97">
              <w:rPr>
                <w:b/>
                <w:bCs/>
                <w:u w:val="single"/>
                <w:lang w:val="en-US"/>
              </w:rPr>
              <w:t>Mihály Dobos-Kovács</w:t>
            </w:r>
            <w:r w:rsidRPr="00091A97">
              <w:rPr>
                <w:b/>
                <w:bCs/>
                <w:lang w:val="en-US"/>
              </w:rPr>
              <w:t xml:space="preserve"> and András Vörös</w:t>
            </w:r>
            <w:r w:rsidRPr="00091A97">
              <w:rPr>
                <w:lang w:val="en-US"/>
              </w:rPr>
              <w:t xml:space="preserve"> Combining CEGAR and Lazy Abstraction for Verifying Timed Systems</w:t>
            </w:r>
          </w:p>
        </w:tc>
      </w:tr>
      <w:tr w:rsidR="004007DC" w:rsidRPr="00091A97" w14:paraId="5017033C" w14:textId="77777777" w:rsidTr="69839687">
        <w:trPr>
          <w:trHeight w:val="5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3A" w14:textId="240693A7" w:rsidR="004007DC" w:rsidRPr="00091A97" w:rsidRDefault="004007DC" w:rsidP="004007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bookmarkStart w:id="6" w:name="_Hlk157170189"/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0:40 – 11:00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3B" w14:textId="5F1FC000" w:rsidR="004007DC" w:rsidRPr="00091A97" w:rsidRDefault="004007DC" w:rsidP="004007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  <w:t>Break</w:t>
            </w:r>
          </w:p>
        </w:tc>
      </w:tr>
      <w:bookmarkEnd w:id="6"/>
      <w:tr w:rsidR="004007DC" w:rsidRPr="00091A97" w14:paraId="5017033F" w14:textId="77777777" w:rsidTr="6983968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3D" w14:textId="1CFA51ED" w:rsidR="004007DC" w:rsidRPr="00091A97" w:rsidRDefault="004007DC" w:rsidP="004007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3E" w14:textId="3CD4A5AF" w:rsidR="004007DC" w:rsidRPr="00091A97" w:rsidRDefault="004007DC" w:rsidP="004007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 w:themeColor="text1"/>
                <w:lang w:val="en-US" w:eastAsia="hu-HU"/>
              </w:rPr>
              <w:t xml:space="preserve">Session 2 - Chair: </w:t>
            </w:r>
          </w:p>
        </w:tc>
      </w:tr>
      <w:tr w:rsidR="004007DC" w:rsidRPr="00091A97" w14:paraId="50170342" w14:textId="77777777" w:rsidTr="6983968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40" w14:textId="185A7406" w:rsidR="004007DC" w:rsidRPr="00091A97" w:rsidRDefault="004007DC" w:rsidP="004007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1:00 - 11:20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41" w14:textId="13CBBC61" w:rsidR="004007DC" w:rsidRPr="00091A97" w:rsidRDefault="004007DC" w:rsidP="004007DC">
            <w:pPr>
              <w:rPr>
                <w:lang w:val="en-US"/>
              </w:rPr>
            </w:pPr>
            <w:r w:rsidRPr="00091A97">
              <w:rPr>
                <w:b/>
                <w:bCs/>
                <w:u w:val="single"/>
                <w:lang w:val="en-US"/>
              </w:rPr>
              <w:t>Simon Nagy</w:t>
            </w:r>
            <w:r w:rsidRPr="00091A97">
              <w:rPr>
                <w:b/>
                <w:bCs/>
                <w:lang w:val="en-US"/>
              </w:rPr>
              <w:t xml:space="preserve"> and András Vörös</w:t>
            </w:r>
            <w:bookmarkStart w:id="7" w:name="3"/>
            <w:r w:rsidRPr="00091A97">
              <w:rPr>
                <w:lang w:val="en-US"/>
              </w:rPr>
              <w:t xml:space="preserve"> Dominant failure analysis using importance measures in an automotive case-study</w:t>
            </w:r>
            <w:bookmarkEnd w:id="7"/>
          </w:p>
        </w:tc>
      </w:tr>
      <w:tr w:rsidR="004007DC" w:rsidRPr="00091A97" w14:paraId="50170345" w14:textId="77777777" w:rsidTr="6983968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43" w14:textId="453F6F8E" w:rsidR="004007DC" w:rsidRPr="00091A97" w:rsidRDefault="004007DC" w:rsidP="004007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1:20 - 11:40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44" w14:textId="2EA8FDDB" w:rsidR="004007DC" w:rsidRPr="00091A97" w:rsidRDefault="004007DC" w:rsidP="004007DC">
            <w:pPr>
              <w:rPr>
                <w:lang w:val="en-US"/>
              </w:rPr>
            </w:pPr>
            <w:r w:rsidRPr="00091A97">
              <w:rPr>
                <w:b/>
                <w:bCs/>
                <w:u w:val="single"/>
                <w:lang w:val="en-US"/>
              </w:rPr>
              <w:t>Márton Elekes</w:t>
            </w:r>
            <w:r w:rsidRPr="00091A97">
              <w:rPr>
                <w:b/>
                <w:bCs/>
                <w:lang w:val="en-US"/>
              </w:rPr>
              <w:t>, Vince Molnár and Zoltán Micskei</w:t>
            </w:r>
            <w:r w:rsidRPr="00091A97">
              <w:rPr>
                <w:lang w:val="en-US"/>
              </w:rPr>
              <w:t xml:space="preserve"> To Do or Not to Do: Semantics and Patterns for Do Activities in UML PSSM State Machines</w:t>
            </w:r>
          </w:p>
        </w:tc>
      </w:tr>
      <w:tr w:rsidR="004007DC" w:rsidRPr="00091A97" w14:paraId="50170348" w14:textId="77777777" w:rsidTr="6983968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46" w14:textId="33B4916F" w:rsidR="004007DC" w:rsidRPr="00091A97" w:rsidRDefault="004007DC" w:rsidP="004007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1:40 - 12:00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47" w14:textId="698A9CCD" w:rsidR="004007DC" w:rsidRPr="00091A97" w:rsidRDefault="004007DC" w:rsidP="004007DC">
            <w:pPr>
              <w:rPr>
                <w:lang w:val="en-US"/>
              </w:rPr>
            </w:pPr>
            <w:r w:rsidRPr="00091A97">
              <w:rPr>
                <w:b/>
                <w:bCs/>
                <w:u w:val="single"/>
                <w:lang w:val="en-US"/>
              </w:rPr>
              <w:t>Bertalan Zoltán Péter</w:t>
            </w:r>
            <w:r w:rsidR="00091A97" w:rsidRPr="00091A97">
              <w:rPr>
                <w:b/>
                <w:bCs/>
                <w:lang w:val="en-US"/>
              </w:rPr>
              <w:t xml:space="preserve"> </w:t>
            </w:r>
            <w:r w:rsidRPr="00091A97">
              <w:rPr>
                <w:b/>
                <w:bCs/>
                <w:lang w:val="en-US"/>
              </w:rPr>
              <w:t>and Imre Kocsis</w:t>
            </w:r>
            <w:bookmarkStart w:id="8" w:name="5"/>
            <w:r w:rsidRPr="00091A97">
              <w:rPr>
                <w:lang w:val="en-US"/>
              </w:rPr>
              <w:t xml:space="preserve"> Landmark Estimation for Qualitative Diagnosis Over Distributed Traces</w:t>
            </w:r>
            <w:bookmarkEnd w:id="8"/>
          </w:p>
        </w:tc>
      </w:tr>
      <w:tr w:rsidR="004007DC" w:rsidRPr="00091A97" w14:paraId="5017034E" w14:textId="77777777" w:rsidTr="69839687">
        <w:trPr>
          <w:trHeight w:val="52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4C" w14:textId="6629120F" w:rsidR="004007DC" w:rsidRPr="00091A97" w:rsidRDefault="004007DC" w:rsidP="004007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2:00 - 12:20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4D" w14:textId="246C0C39" w:rsidR="004007DC" w:rsidRPr="00091A97" w:rsidRDefault="004007DC" w:rsidP="004007DC">
            <w:pPr>
              <w:rPr>
                <w:lang w:val="en-US"/>
              </w:rPr>
            </w:pPr>
            <w:r w:rsidRPr="00091A97">
              <w:rPr>
                <w:b/>
                <w:bCs/>
                <w:u w:val="single"/>
                <w:lang w:val="en-US"/>
              </w:rPr>
              <w:t>Damaris Kangogo</w:t>
            </w:r>
            <w:r w:rsidRPr="00091A97">
              <w:rPr>
                <w:b/>
                <w:bCs/>
                <w:lang w:val="en-US"/>
              </w:rPr>
              <w:t xml:space="preserve"> and Imre Kocsis</w:t>
            </w:r>
            <w:bookmarkStart w:id="9" w:name="13"/>
            <w:r w:rsidRPr="00091A97">
              <w:rPr>
                <w:lang w:val="en-US"/>
              </w:rPr>
              <w:t xml:space="preserve"> Requirement-based, structural design for confidentiality in Hyperledger Fabric</w:t>
            </w:r>
            <w:bookmarkEnd w:id="9"/>
          </w:p>
        </w:tc>
      </w:tr>
      <w:tr w:rsidR="004007DC" w:rsidRPr="00091A97" w14:paraId="50170351" w14:textId="77777777" w:rsidTr="6983968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4F" w14:textId="52534DED" w:rsidR="004007DC" w:rsidRPr="00091A97" w:rsidRDefault="004007DC" w:rsidP="004007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2:20 - 12:40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50" w14:textId="05AE62BB" w:rsidR="004007DC" w:rsidRPr="00091A97" w:rsidRDefault="004007DC" w:rsidP="004007DC">
            <w:pPr>
              <w:rPr>
                <w:lang w:val="en-US"/>
              </w:rPr>
            </w:pPr>
            <w:r w:rsidRPr="00091A97">
              <w:rPr>
                <w:b/>
                <w:bCs/>
                <w:u w:val="single"/>
                <w:lang w:val="en-US"/>
              </w:rPr>
              <w:t>Imre Kocsis and Noor Algburi</w:t>
            </w:r>
            <w:bookmarkStart w:id="10" w:name="18"/>
            <w:r w:rsidRPr="00091A97">
              <w:rPr>
                <w:lang w:val="en-US"/>
              </w:rPr>
              <w:t xml:space="preserve"> Towards the Requirement-Driven Generation and Evaluation of Hyperledger Fabric Network Designs</w:t>
            </w:r>
            <w:bookmarkEnd w:id="10"/>
          </w:p>
        </w:tc>
      </w:tr>
      <w:tr w:rsidR="004007DC" w:rsidRPr="00091A97" w14:paraId="50170354" w14:textId="77777777" w:rsidTr="6983968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52" w14:textId="08FDAFA0" w:rsidR="004007DC" w:rsidRPr="00091A97" w:rsidRDefault="004007DC" w:rsidP="004007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2:40 – 13:40 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0170353" w14:textId="270A86E7" w:rsidR="004007DC" w:rsidRPr="00091A97" w:rsidRDefault="004007DC" w:rsidP="004007D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  <w:t>Lunch Break</w:t>
            </w:r>
          </w:p>
        </w:tc>
      </w:tr>
    </w:tbl>
    <w:p w14:paraId="20D80B7F" w14:textId="77777777" w:rsidR="005F34DC" w:rsidRPr="00091A97" w:rsidRDefault="005F34DC">
      <w:pPr>
        <w:rPr>
          <w:lang w:val="en-US"/>
        </w:rPr>
      </w:pPr>
    </w:p>
    <w:tbl>
      <w:tblPr>
        <w:tblW w:w="907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00"/>
        <w:gridCol w:w="7431"/>
        <w:gridCol w:w="141"/>
      </w:tblGrid>
      <w:tr w:rsidR="00AE1C14" w:rsidRPr="00091A97" w14:paraId="3001DACB" w14:textId="77777777" w:rsidTr="0099110E">
        <w:trPr>
          <w:gridAfter w:val="1"/>
          <w:wAfter w:w="141" w:type="dxa"/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3C63DE46" w14:textId="77777777" w:rsidR="00AE1C14" w:rsidRPr="00091A97" w:rsidRDefault="00AE1C14" w:rsidP="009D77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E52F806" w14:textId="44E4F1FB" w:rsidR="00AE1C14" w:rsidRPr="00091A97" w:rsidRDefault="00AE1C14" w:rsidP="009D77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 w:themeColor="text1"/>
                <w:lang w:val="en-US" w:eastAsia="hu-HU"/>
              </w:rPr>
              <w:t xml:space="preserve">Session 3 - Chair: </w:t>
            </w:r>
          </w:p>
        </w:tc>
      </w:tr>
      <w:tr w:rsidR="00AE1C14" w:rsidRPr="00091A97" w14:paraId="7920F332" w14:textId="77777777" w:rsidTr="0099110E">
        <w:trPr>
          <w:gridAfter w:val="1"/>
          <w:wAfter w:w="141" w:type="dxa"/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23364B4" w14:textId="3078A617" w:rsidR="00AE1C14" w:rsidRPr="00091A97" w:rsidRDefault="00AE1C14" w:rsidP="009D77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3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: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4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 - 1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4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: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18AB27C2" w14:textId="08138895" w:rsidR="00AE1C14" w:rsidRPr="00091A97" w:rsidRDefault="00AE1C14" w:rsidP="009D770B">
            <w:pPr>
              <w:rPr>
                <w:b/>
                <w:bCs/>
                <w:lang w:val="en-US"/>
              </w:rPr>
            </w:pPr>
            <w:r w:rsidRPr="00091A97">
              <w:rPr>
                <w:b/>
                <w:bCs/>
                <w:u w:val="single"/>
                <w:lang w:val="en-US"/>
              </w:rPr>
              <w:t>Rebeka Farkas</w:t>
            </w:r>
            <w:r w:rsidRPr="00091A97">
              <w:rPr>
                <w:b/>
                <w:bCs/>
                <w:lang w:val="en-US"/>
              </w:rPr>
              <w:t xml:space="preserve"> </w:t>
            </w:r>
            <w:r w:rsidRPr="00091A97">
              <w:rPr>
                <w:lang w:val="en-US"/>
              </w:rPr>
              <w:t>Towards Diversity Metrics for Timed Automata</w:t>
            </w:r>
            <w:r w:rsidRPr="00091A97">
              <w:rPr>
                <w:lang w:val="en-US"/>
              </w:rPr>
              <w:tab/>
            </w:r>
          </w:p>
        </w:tc>
      </w:tr>
      <w:tr w:rsidR="00AE1C14" w:rsidRPr="00091A97" w14:paraId="5C1DF673" w14:textId="77777777" w:rsidTr="0099110E">
        <w:trPr>
          <w:gridAfter w:val="1"/>
          <w:wAfter w:w="141" w:type="dxa"/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001ECE70" w14:textId="01EDED4A" w:rsidR="00AE1C14" w:rsidRPr="00091A97" w:rsidRDefault="00AE1C14" w:rsidP="009D77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4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: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 - 1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4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: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2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38E2492C" w14:textId="59E09E4C" w:rsidR="00AE1C14" w:rsidRPr="00091A97" w:rsidRDefault="00AE1C14" w:rsidP="009D770B">
            <w:pPr>
              <w:rPr>
                <w:b/>
                <w:bCs/>
                <w:lang w:val="en-US"/>
              </w:rPr>
            </w:pPr>
            <w:r w:rsidRPr="00091A97">
              <w:rPr>
                <w:b/>
                <w:bCs/>
                <w:u w:val="single"/>
                <w:lang w:val="en-US"/>
              </w:rPr>
              <w:t>Ármin Zavada</w:t>
            </w:r>
            <w:r w:rsidRPr="00091A97">
              <w:rPr>
                <w:b/>
                <w:bCs/>
                <w:lang w:val="en-US"/>
              </w:rPr>
              <w:t xml:space="preserve"> and Vince Molnár </w:t>
            </w:r>
            <w:r w:rsidRPr="00091A97">
              <w:rPr>
                <w:lang w:val="en-US"/>
              </w:rPr>
              <w:t>From Hard-Coded to Modeled: Towards Making Semantic-Preserving Model Transformations More Flexible</w:t>
            </w:r>
          </w:p>
        </w:tc>
      </w:tr>
      <w:tr w:rsidR="00AE1C14" w:rsidRPr="00091A97" w14:paraId="03D2BFB8" w14:textId="77777777" w:rsidTr="0099110E">
        <w:trPr>
          <w:gridAfter w:val="1"/>
          <w:wAfter w:w="141" w:type="dxa"/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04847D5C" w14:textId="532741D3" w:rsidR="00AE1C14" w:rsidRPr="00091A97" w:rsidRDefault="00AE1C14" w:rsidP="009D77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lastRenderedPageBreak/>
              <w:t>1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4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: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2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 - 1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4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: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4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69C9F541" w14:textId="6BD07F0B" w:rsidR="00AE1C14" w:rsidRPr="00091A97" w:rsidRDefault="00AE1C14" w:rsidP="009D770B">
            <w:pPr>
              <w:rPr>
                <w:lang w:val="en-US"/>
              </w:rPr>
            </w:pPr>
            <w:r w:rsidRPr="00091A97">
              <w:rPr>
                <w:b/>
                <w:bCs/>
                <w:u w:val="single"/>
                <w:lang w:val="en-US"/>
              </w:rPr>
              <w:t>Milán Mondok</w:t>
            </w:r>
            <w:r w:rsidRPr="00091A97">
              <w:rPr>
                <w:b/>
                <w:bCs/>
                <w:lang w:val="en-US"/>
              </w:rPr>
              <w:t xml:space="preserve"> and Vince Molnár </w:t>
            </w:r>
            <w:r w:rsidRPr="00091A97">
              <w:rPr>
                <w:lang w:val="en-US"/>
              </w:rPr>
              <w:t>Efficient Manipulation of Logical Formulas as Decision Diagrams</w:t>
            </w:r>
          </w:p>
        </w:tc>
      </w:tr>
      <w:tr w:rsidR="00AE1C14" w:rsidRPr="00091A97" w14:paraId="4835001D" w14:textId="77777777" w:rsidTr="0099110E">
        <w:trPr>
          <w:gridAfter w:val="1"/>
          <w:wAfter w:w="141" w:type="dxa"/>
          <w:trHeight w:val="61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4711A80C" w14:textId="508B3ABD" w:rsidR="00AE1C14" w:rsidRPr="00091A97" w:rsidRDefault="00AE1C14" w:rsidP="009D77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4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: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4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 - 1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5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: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0B68A2AA" w14:textId="1666C188" w:rsidR="00AE1C14" w:rsidRPr="00091A97" w:rsidRDefault="00AE1C14" w:rsidP="009D770B">
            <w:pPr>
              <w:rPr>
                <w:lang w:val="en-US"/>
              </w:rPr>
            </w:pPr>
            <w:r w:rsidRPr="00091A97">
              <w:rPr>
                <w:b/>
                <w:bCs/>
                <w:u w:val="single"/>
                <w:lang w:val="en-US"/>
              </w:rPr>
              <w:t>Nada Akel</w:t>
            </w:r>
            <w:r w:rsidR="00091A97" w:rsidRPr="00091A97">
              <w:rPr>
                <w:b/>
                <w:bCs/>
                <w:lang w:val="en-US"/>
              </w:rPr>
              <w:t xml:space="preserve"> and László Gönczy</w:t>
            </w:r>
            <w:r w:rsidRPr="00091A97">
              <w:rPr>
                <w:lang w:val="en-US"/>
              </w:rPr>
              <w:t>: Using fault tolerant design patterns to assure data veracity</w:t>
            </w:r>
          </w:p>
        </w:tc>
      </w:tr>
      <w:tr w:rsidR="0099110E" w:rsidRPr="00091A97" w14:paraId="2407BEB9" w14:textId="77777777" w:rsidTr="0099110E">
        <w:trPr>
          <w:trHeight w:val="5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74F9A092" w14:textId="642875E7" w:rsidR="0099110E" w:rsidRPr="00091A97" w:rsidRDefault="0099110E" w:rsidP="009D77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5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: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 - 1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5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: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2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</w:t>
            </w:r>
          </w:p>
        </w:tc>
        <w:tc>
          <w:tcPr>
            <w:tcW w:w="7572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2791EB97" w14:textId="77777777" w:rsidR="0099110E" w:rsidRPr="00091A97" w:rsidRDefault="0099110E" w:rsidP="009D770B">
            <w:pPr>
              <w:rPr>
                <w:lang w:val="en-US"/>
              </w:rPr>
            </w:pPr>
            <w:r w:rsidRPr="00091A97">
              <w:rPr>
                <w:b/>
                <w:bCs/>
                <w:lang w:val="en-US"/>
              </w:rPr>
              <w:t xml:space="preserve">Richárd Szabó, </w:t>
            </w:r>
            <w:r w:rsidRPr="00091A97">
              <w:rPr>
                <w:b/>
                <w:bCs/>
                <w:u w:val="single"/>
                <w:lang w:val="en-US"/>
              </w:rPr>
              <w:t>D</w:t>
            </w:r>
            <w:r w:rsidRPr="00091A97">
              <w:rPr>
                <w:rFonts w:ascii="Calibri" w:hAnsi="Calibri" w:cs="Calibri"/>
                <w:b/>
                <w:bCs/>
                <w:u w:val="single"/>
                <w:lang w:val="en-US"/>
              </w:rPr>
              <w:t>á</w:t>
            </w:r>
            <w:r w:rsidRPr="00091A97">
              <w:rPr>
                <w:b/>
                <w:bCs/>
                <w:u w:val="single"/>
                <w:lang w:val="en-US"/>
              </w:rPr>
              <w:t>niel Szekeres</w:t>
            </w:r>
            <w:r w:rsidRPr="00091A97">
              <w:rPr>
                <w:b/>
                <w:bCs/>
                <w:lang w:val="en-US"/>
              </w:rPr>
              <w:t>, Simon J</w:t>
            </w:r>
            <w:r w:rsidRPr="00091A97">
              <w:rPr>
                <w:rFonts w:ascii="Calibri" w:hAnsi="Calibri" w:cs="Calibri"/>
                <w:b/>
                <w:bCs/>
                <w:lang w:val="en-US"/>
              </w:rPr>
              <w:t>ó</w:t>
            </w:r>
            <w:r w:rsidRPr="00091A97">
              <w:rPr>
                <w:b/>
                <w:bCs/>
                <w:lang w:val="en-US"/>
              </w:rPr>
              <w:t>zsef Nagy, Zolt</w:t>
            </w:r>
            <w:r w:rsidRPr="00091A97">
              <w:rPr>
                <w:rFonts w:ascii="Calibri" w:hAnsi="Calibri" w:cs="Calibri"/>
                <w:b/>
                <w:bCs/>
                <w:lang w:val="en-US"/>
              </w:rPr>
              <w:t>á</w:t>
            </w:r>
            <w:r w:rsidRPr="00091A97">
              <w:rPr>
                <w:b/>
                <w:bCs/>
                <w:lang w:val="en-US"/>
              </w:rPr>
              <w:t>n Thim</w:t>
            </w:r>
            <w:r w:rsidRPr="00091A97">
              <w:rPr>
                <w:rFonts w:ascii="Calibri" w:hAnsi="Calibri" w:cs="Calibri"/>
                <w:b/>
                <w:bCs/>
                <w:lang w:val="en-US"/>
              </w:rPr>
              <w:t>á</w:t>
            </w:r>
            <w:r w:rsidRPr="00091A97">
              <w:rPr>
                <w:b/>
                <w:bCs/>
                <w:lang w:val="en-US"/>
              </w:rPr>
              <w:t>r, István Majzik and Zolt</w:t>
            </w:r>
            <w:r w:rsidRPr="00091A97">
              <w:rPr>
                <w:rFonts w:ascii="Calibri" w:hAnsi="Calibri" w:cs="Calibri"/>
                <w:b/>
                <w:bCs/>
                <w:lang w:val="en-US"/>
              </w:rPr>
              <w:t>án</w:t>
            </w:r>
            <w:r w:rsidRPr="00091A97">
              <w:rPr>
                <w:b/>
                <w:bCs/>
                <w:lang w:val="en-US"/>
              </w:rPr>
              <w:t xml:space="preserve"> Micskei</w:t>
            </w:r>
            <w:bookmarkStart w:id="11" w:name="11"/>
            <w:r w:rsidRPr="00091A97">
              <w:rPr>
                <w:b/>
                <w:bCs/>
                <w:lang w:val="en-US"/>
              </w:rPr>
              <w:t xml:space="preserve"> </w:t>
            </w:r>
            <w:r w:rsidRPr="00091A97">
              <w:rPr>
                <w:lang w:val="en-US"/>
              </w:rPr>
              <w:t>Iterative Exploration of Distinct Requirement Violation Scenarios for Fault-tolerant Architectures</w:t>
            </w:r>
            <w:bookmarkEnd w:id="11"/>
          </w:p>
        </w:tc>
      </w:tr>
      <w:tr w:rsidR="0099110E" w:rsidRPr="00091A97" w14:paraId="6DC3B305" w14:textId="77777777" w:rsidTr="0099110E">
        <w:trPr>
          <w:gridAfter w:val="1"/>
          <w:wAfter w:w="141" w:type="dxa"/>
          <w:trHeight w:val="61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2064CA2F" w14:textId="62018A8A" w:rsidR="0099110E" w:rsidRPr="00091A97" w:rsidRDefault="0099110E" w:rsidP="009D77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5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: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2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 - 1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5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: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4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0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5AD2079" w14:textId="77777777" w:rsidR="0099110E" w:rsidRPr="00091A97" w:rsidRDefault="0099110E" w:rsidP="009D770B">
            <w:pPr>
              <w:rPr>
                <w:lang w:val="en-US"/>
              </w:rPr>
            </w:pPr>
            <w:r w:rsidRPr="00091A97">
              <w:rPr>
                <w:b/>
                <w:bCs/>
                <w:u w:val="single"/>
                <w:lang w:val="en-US"/>
              </w:rPr>
              <w:t>András Földvári</w:t>
            </w:r>
            <w:r w:rsidRPr="00091A97">
              <w:rPr>
                <w:b/>
                <w:bCs/>
                <w:lang w:val="en-US"/>
              </w:rPr>
              <w:t>, Francesco Brancati and András Pataricza</w:t>
            </w:r>
            <w:bookmarkStart w:id="12" w:name="15"/>
            <w:r w:rsidRPr="00091A97">
              <w:rPr>
                <w:lang w:val="en-US"/>
              </w:rPr>
              <w:t xml:space="preserve"> Preliminary Risk and Mitigation Assessment in Cyber-Physical Systems</w:t>
            </w:r>
            <w:bookmarkEnd w:id="12"/>
          </w:p>
        </w:tc>
      </w:tr>
      <w:tr w:rsidR="00AE1C14" w:rsidRPr="00091A97" w14:paraId="12DE6F98" w14:textId="77777777" w:rsidTr="0099110E">
        <w:trPr>
          <w:gridAfter w:val="1"/>
          <w:wAfter w:w="141" w:type="dxa"/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02B41DC9" w14:textId="295F2CF9" w:rsidR="00AE1C14" w:rsidRPr="00091A97" w:rsidRDefault="00AE1C14" w:rsidP="009D77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5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: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4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 xml:space="preserve">0 </w:t>
            </w:r>
            <w:r w:rsidR="004007DC"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– 16:00</w:t>
            </w: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 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52E76A1B" w14:textId="1546B7D0" w:rsidR="00AE1C14" w:rsidRPr="00091A97" w:rsidRDefault="004007DC" w:rsidP="009D77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  <w:t>Break</w:t>
            </w:r>
          </w:p>
        </w:tc>
      </w:tr>
    </w:tbl>
    <w:p w14:paraId="450DC5A3" w14:textId="77777777" w:rsidR="00AE1C14" w:rsidRPr="00091A97" w:rsidRDefault="00AE1C14">
      <w:pPr>
        <w:rPr>
          <w:lang w:val="en-US"/>
        </w:rPr>
      </w:pPr>
    </w:p>
    <w:tbl>
      <w:tblPr>
        <w:tblW w:w="893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00"/>
        <w:gridCol w:w="7431"/>
      </w:tblGrid>
      <w:tr w:rsidR="00AE1C14" w:rsidRPr="00091A97" w14:paraId="1850E3BA" w14:textId="77777777" w:rsidTr="009D770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42CF4EF7" w14:textId="77777777" w:rsidR="00AE1C14" w:rsidRPr="00091A97" w:rsidRDefault="00AE1C14" w:rsidP="009D77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2615404F" w14:textId="2C669828" w:rsidR="00AE1C14" w:rsidRPr="00091A97" w:rsidRDefault="00AE1C14" w:rsidP="009D77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 w:themeColor="text1"/>
                <w:lang w:val="en-US" w:eastAsia="hu-HU"/>
              </w:rPr>
              <w:t xml:space="preserve">Session </w:t>
            </w:r>
            <w:r w:rsidR="008E0448" w:rsidRPr="00091A97">
              <w:rPr>
                <w:rFonts w:ascii="Calibri" w:eastAsia="Times New Roman" w:hAnsi="Calibri" w:cs="Calibri"/>
                <w:b/>
                <w:bCs/>
                <w:color w:val="000000" w:themeColor="text1"/>
                <w:lang w:val="en-US" w:eastAsia="hu-HU"/>
              </w:rPr>
              <w:t>4</w:t>
            </w:r>
            <w:r w:rsidRPr="00091A97">
              <w:rPr>
                <w:rFonts w:ascii="Calibri" w:eastAsia="Times New Roman" w:hAnsi="Calibri" w:cs="Calibri"/>
                <w:b/>
                <w:bCs/>
                <w:color w:val="000000" w:themeColor="text1"/>
                <w:lang w:val="en-US" w:eastAsia="hu-HU"/>
              </w:rPr>
              <w:t xml:space="preserve"> - Chair: </w:t>
            </w:r>
          </w:p>
        </w:tc>
      </w:tr>
      <w:tr w:rsidR="00AE1C14" w:rsidRPr="00091A97" w14:paraId="11722BC7" w14:textId="77777777" w:rsidTr="009D770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723D25EB" w14:textId="21F2B812" w:rsidR="00AE1C14" w:rsidRPr="00091A97" w:rsidRDefault="00AE1C14" w:rsidP="009D770B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hu-HU"/>
              </w:rPr>
            </w:pP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>1</w:t>
            </w:r>
            <w:r w:rsidR="004007DC" w:rsidRPr="00091A97">
              <w:rPr>
                <w:rFonts w:eastAsia="Times New Roman" w:cstheme="minorHAnsi"/>
                <w:color w:val="000000"/>
                <w:lang w:val="en-US" w:eastAsia="hu-HU"/>
              </w:rPr>
              <w:t>6</w:t>
            </w: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>:</w:t>
            </w:r>
            <w:r w:rsidR="004007DC" w:rsidRPr="00091A97">
              <w:rPr>
                <w:rFonts w:eastAsia="Times New Roman" w:cstheme="minorHAnsi"/>
                <w:color w:val="000000"/>
                <w:lang w:val="en-US" w:eastAsia="hu-HU"/>
              </w:rPr>
              <w:t>0</w:t>
            </w: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>0 - 1</w:t>
            </w:r>
            <w:r w:rsidR="004007DC" w:rsidRPr="00091A97">
              <w:rPr>
                <w:rFonts w:eastAsia="Times New Roman" w:cstheme="minorHAnsi"/>
                <w:color w:val="000000"/>
                <w:lang w:val="en-US" w:eastAsia="hu-HU"/>
              </w:rPr>
              <w:t>6</w:t>
            </w: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>:</w:t>
            </w:r>
            <w:r w:rsidR="004007DC" w:rsidRPr="00091A97">
              <w:rPr>
                <w:rFonts w:eastAsia="Times New Roman" w:cstheme="minorHAnsi"/>
                <w:color w:val="000000"/>
                <w:lang w:val="en-US" w:eastAsia="hu-HU"/>
              </w:rPr>
              <w:t>20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2EE48FEC" w14:textId="6ABEF131" w:rsidR="00AE1C14" w:rsidRPr="00091A97" w:rsidRDefault="00AE1C14" w:rsidP="009D770B">
            <w:pPr>
              <w:rPr>
                <w:rFonts w:cstheme="minorHAnsi"/>
                <w:b/>
                <w:bCs/>
                <w:lang w:val="en-US"/>
              </w:rPr>
            </w:pPr>
            <w:r w:rsidRPr="00091A97">
              <w:rPr>
                <w:rFonts w:cstheme="minorHAnsi"/>
                <w:b/>
                <w:bCs/>
                <w:u w:val="single"/>
                <w:lang w:val="en-US"/>
              </w:rPr>
              <w:t>Ádám Tumay</w:t>
            </w:r>
            <w:r w:rsidRPr="00091A97">
              <w:rPr>
                <w:rFonts w:cstheme="minorHAnsi"/>
                <w:b/>
                <w:bCs/>
                <w:lang w:val="en-US"/>
              </w:rPr>
              <w:t xml:space="preserve"> and Dániel Hadházi </w:t>
            </w:r>
            <w:r w:rsidRPr="00091A97">
              <w:rPr>
                <w:rFonts w:cstheme="minorHAnsi"/>
                <w:lang w:val="en-US"/>
              </w:rPr>
              <w:t>Nodule segmentation on PA chest x-ray images</w:t>
            </w:r>
          </w:p>
        </w:tc>
      </w:tr>
      <w:tr w:rsidR="00AE1C14" w:rsidRPr="00091A97" w14:paraId="0E98EBB8" w14:textId="77777777" w:rsidTr="009D770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64061901" w14:textId="471948AB" w:rsidR="00AE1C14" w:rsidRPr="00091A97" w:rsidRDefault="00AE1C14" w:rsidP="009D770B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hu-HU"/>
              </w:rPr>
            </w:pP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>1</w:t>
            </w:r>
            <w:r w:rsidR="004007DC" w:rsidRPr="00091A97">
              <w:rPr>
                <w:rFonts w:eastAsia="Times New Roman" w:cstheme="minorHAnsi"/>
                <w:color w:val="000000"/>
                <w:lang w:val="en-US" w:eastAsia="hu-HU"/>
              </w:rPr>
              <w:t>6</w:t>
            </w: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>:</w:t>
            </w:r>
            <w:r w:rsidR="004007DC" w:rsidRPr="00091A97">
              <w:rPr>
                <w:rFonts w:eastAsia="Times New Roman" w:cstheme="minorHAnsi"/>
                <w:color w:val="000000"/>
                <w:lang w:val="en-US" w:eastAsia="hu-HU"/>
              </w:rPr>
              <w:t>2</w:t>
            </w: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>0 - 1</w:t>
            </w:r>
            <w:r w:rsidR="004007DC" w:rsidRPr="00091A97">
              <w:rPr>
                <w:rFonts w:eastAsia="Times New Roman" w:cstheme="minorHAnsi"/>
                <w:color w:val="000000"/>
                <w:lang w:val="en-US" w:eastAsia="hu-HU"/>
              </w:rPr>
              <w:t>6</w:t>
            </w: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>:</w:t>
            </w:r>
            <w:r w:rsidR="004007DC" w:rsidRPr="00091A97">
              <w:rPr>
                <w:rFonts w:eastAsia="Times New Roman" w:cstheme="minorHAnsi"/>
                <w:color w:val="000000"/>
                <w:lang w:val="en-US" w:eastAsia="hu-HU"/>
              </w:rPr>
              <w:t>4</w:t>
            </w: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>0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58FA1F8B" w14:textId="6AD94E64" w:rsidR="00AE1C14" w:rsidRPr="00091A97" w:rsidRDefault="00AE1C14" w:rsidP="0099110E">
            <w:pPr>
              <w:rPr>
                <w:rFonts w:cstheme="minorHAnsi"/>
                <w:lang w:val="en-US"/>
              </w:rPr>
            </w:pPr>
            <w:r w:rsidRPr="00091A97">
              <w:rPr>
                <w:rFonts w:cstheme="minorHAnsi"/>
                <w:b/>
                <w:bCs/>
                <w:color w:val="000000"/>
                <w:u w:val="single"/>
                <w:lang w:val="en-US"/>
              </w:rPr>
              <w:t>Dániel Szarvas</w:t>
            </w:r>
            <w:r w:rsidRPr="00091A97">
              <w:rPr>
                <w:rFonts w:cstheme="minorHAnsi"/>
                <w:b/>
                <w:bCs/>
                <w:color w:val="000000"/>
                <w:lang w:val="en-US"/>
              </w:rPr>
              <w:t xml:space="preserve"> and Domonkos Pogány </w:t>
            </w:r>
            <w:r w:rsidRPr="00091A97">
              <w:rPr>
                <w:rFonts w:cstheme="minorHAnsi"/>
                <w:color w:val="000000"/>
                <w:lang w:val="en-US"/>
              </w:rPr>
              <w:t>Conditional Molecule Generation with 2D Latent Diffusion</w:t>
            </w:r>
          </w:p>
        </w:tc>
      </w:tr>
      <w:tr w:rsidR="00AE1C14" w:rsidRPr="00091A97" w14:paraId="1CD5E5CC" w14:textId="77777777" w:rsidTr="00AE1C14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716BE927" w14:textId="771B6602" w:rsidR="00AE1C14" w:rsidRPr="00091A97" w:rsidRDefault="00AE1C14" w:rsidP="009D770B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hu-HU"/>
              </w:rPr>
            </w:pP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>1</w:t>
            </w:r>
            <w:r w:rsidR="004007DC" w:rsidRPr="00091A97">
              <w:rPr>
                <w:rFonts w:eastAsia="Times New Roman" w:cstheme="minorHAnsi"/>
                <w:color w:val="000000"/>
                <w:lang w:val="en-US" w:eastAsia="hu-HU"/>
              </w:rPr>
              <w:t>6</w:t>
            </w: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>:</w:t>
            </w:r>
            <w:r w:rsidR="004007DC" w:rsidRPr="00091A97">
              <w:rPr>
                <w:rFonts w:eastAsia="Times New Roman" w:cstheme="minorHAnsi"/>
                <w:color w:val="000000"/>
                <w:lang w:val="en-US" w:eastAsia="hu-HU"/>
              </w:rPr>
              <w:t>4</w:t>
            </w: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>0 - 1</w:t>
            </w:r>
            <w:r w:rsidR="004007DC" w:rsidRPr="00091A97">
              <w:rPr>
                <w:rFonts w:eastAsia="Times New Roman" w:cstheme="minorHAnsi"/>
                <w:color w:val="000000"/>
                <w:lang w:val="en-US" w:eastAsia="hu-HU"/>
              </w:rPr>
              <w:t>7</w:t>
            </w: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>:</w:t>
            </w:r>
            <w:r w:rsidR="004007DC" w:rsidRPr="00091A97">
              <w:rPr>
                <w:rFonts w:eastAsia="Times New Roman" w:cstheme="minorHAnsi"/>
                <w:color w:val="000000"/>
                <w:lang w:val="en-US" w:eastAsia="hu-HU"/>
              </w:rPr>
              <w:t>0</w:t>
            </w: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>0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4A0AD68E" w14:textId="17E3C743" w:rsidR="00AE1C14" w:rsidRPr="00091A97" w:rsidRDefault="00AE1C14" w:rsidP="0099110E">
            <w:pPr>
              <w:rPr>
                <w:rFonts w:cstheme="minorHAnsi"/>
                <w:b/>
                <w:bCs/>
                <w:color w:val="000000"/>
                <w:lang w:val="en-US"/>
              </w:rPr>
            </w:pPr>
            <w:r w:rsidRPr="00091A97">
              <w:rPr>
                <w:rFonts w:cstheme="minorHAnsi"/>
                <w:b/>
                <w:bCs/>
                <w:color w:val="000000"/>
                <w:u w:val="single"/>
                <w:lang w:val="en-US"/>
              </w:rPr>
              <w:t>Domonkos Pogány</w:t>
            </w:r>
            <w:r w:rsidRPr="00091A97">
              <w:rPr>
                <w:rFonts w:cstheme="minorHAnsi"/>
                <w:b/>
                <w:bCs/>
                <w:color w:val="000000"/>
                <w:lang w:val="en-US"/>
              </w:rPr>
              <w:t xml:space="preserve"> and Péter Antal </w:t>
            </w:r>
            <w:r w:rsidRPr="00091A97">
              <w:rPr>
                <w:rFonts w:cstheme="minorHAnsi"/>
                <w:color w:val="000000"/>
                <w:lang w:val="en-US"/>
              </w:rPr>
              <w:t>Hyperbolic Drug-Target Interaction Prediction Utilizing Differential Expression Signatures</w:t>
            </w:r>
          </w:p>
        </w:tc>
      </w:tr>
      <w:tr w:rsidR="0099110E" w:rsidRPr="00091A97" w14:paraId="5ABE3C94" w14:textId="77777777" w:rsidTr="0099110E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18602272" w14:textId="5BC0EAB6" w:rsidR="0099110E" w:rsidRPr="00091A97" w:rsidRDefault="0099110E" w:rsidP="009D770B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hu-HU"/>
              </w:rPr>
            </w:pP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>1</w:t>
            </w:r>
            <w:r w:rsidR="004007DC" w:rsidRPr="00091A97">
              <w:rPr>
                <w:rFonts w:eastAsia="Times New Roman" w:cstheme="minorHAnsi"/>
                <w:color w:val="000000"/>
                <w:lang w:val="en-US" w:eastAsia="hu-HU"/>
              </w:rPr>
              <w:t>7</w:t>
            </w: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>:</w:t>
            </w:r>
            <w:r w:rsidR="004007DC" w:rsidRPr="00091A97">
              <w:rPr>
                <w:rFonts w:eastAsia="Times New Roman" w:cstheme="minorHAnsi"/>
                <w:color w:val="000000"/>
                <w:lang w:val="en-US" w:eastAsia="hu-HU"/>
              </w:rPr>
              <w:t>0</w:t>
            </w: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 xml:space="preserve">0 - </w:t>
            </w:r>
            <w:r w:rsidR="004007DC" w:rsidRPr="00091A97">
              <w:rPr>
                <w:rFonts w:eastAsia="Times New Roman" w:cstheme="minorHAnsi"/>
                <w:color w:val="000000"/>
                <w:lang w:val="en-US" w:eastAsia="hu-HU"/>
              </w:rPr>
              <w:t>17</w:t>
            </w: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>:</w:t>
            </w:r>
            <w:r w:rsidR="004007DC" w:rsidRPr="00091A97">
              <w:rPr>
                <w:rFonts w:eastAsia="Times New Roman" w:cstheme="minorHAnsi"/>
                <w:color w:val="000000"/>
                <w:lang w:val="en-US" w:eastAsia="hu-HU"/>
              </w:rPr>
              <w:t>2</w:t>
            </w: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>0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3B161F5E" w14:textId="117BEA9F" w:rsidR="0099110E" w:rsidRPr="00091A97" w:rsidRDefault="0099110E" w:rsidP="009D770B">
            <w:pPr>
              <w:rPr>
                <w:rFonts w:cstheme="minorHAnsi"/>
                <w:b/>
                <w:bCs/>
                <w:color w:val="000000"/>
                <w:lang w:val="en-US"/>
              </w:rPr>
            </w:pPr>
            <w:r w:rsidRPr="00091A97">
              <w:rPr>
                <w:rFonts w:cstheme="minorHAnsi"/>
                <w:b/>
                <w:bCs/>
                <w:color w:val="000000"/>
                <w:lang w:val="en-US"/>
              </w:rPr>
              <w:t>Plusz előadás 1</w:t>
            </w:r>
          </w:p>
        </w:tc>
      </w:tr>
      <w:tr w:rsidR="0099110E" w:rsidRPr="00091A97" w14:paraId="3C68FC7F" w14:textId="77777777" w:rsidTr="0099110E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4F26D507" w14:textId="12044486" w:rsidR="0099110E" w:rsidRPr="00091A97" w:rsidRDefault="0099110E" w:rsidP="009D770B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hu-HU"/>
              </w:rPr>
            </w:pP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>1</w:t>
            </w:r>
            <w:r w:rsidR="004007DC" w:rsidRPr="00091A97">
              <w:rPr>
                <w:rFonts w:eastAsia="Times New Roman" w:cstheme="minorHAnsi"/>
                <w:color w:val="000000"/>
                <w:lang w:val="en-US" w:eastAsia="hu-HU"/>
              </w:rPr>
              <w:t>7</w:t>
            </w: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>:</w:t>
            </w:r>
            <w:r w:rsidR="004007DC" w:rsidRPr="00091A97">
              <w:rPr>
                <w:rFonts w:eastAsia="Times New Roman" w:cstheme="minorHAnsi"/>
                <w:color w:val="000000"/>
                <w:lang w:val="en-US" w:eastAsia="hu-HU"/>
              </w:rPr>
              <w:t>2</w:t>
            </w: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 xml:space="preserve">0 </w:t>
            </w:r>
            <w:r w:rsidR="004007DC" w:rsidRPr="00091A97">
              <w:rPr>
                <w:rFonts w:eastAsia="Times New Roman" w:cstheme="minorHAnsi"/>
                <w:color w:val="000000"/>
                <w:lang w:val="en-US" w:eastAsia="hu-HU"/>
              </w:rPr>
              <w:t>–</w:t>
            </w: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 xml:space="preserve"> 1</w:t>
            </w:r>
            <w:r w:rsidR="004007DC" w:rsidRPr="00091A97">
              <w:rPr>
                <w:rFonts w:eastAsia="Times New Roman" w:cstheme="minorHAnsi"/>
                <w:color w:val="000000"/>
                <w:lang w:val="en-US" w:eastAsia="hu-HU"/>
              </w:rPr>
              <w:t>7:4</w:t>
            </w:r>
            <w:r w:rsidRPr="00091A97">
              <w:rPr>
                <w:rFonts w:eastAsia="Times New Roman" w:cstheme="minorHAnsi"/>
                <w:color w:val="000000"/>
                <w:lang w:val="en-US" w:eastAsia="hu-HU"/>
              </w:rPr>
              <w:t>0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</w:tcPr>
          <w:p w14:paraId="1FC75087" w14:textId="10E2B672" w:rsidR="0099110E" w:rsidRPr="00091A97" w:rsidRDefault="0099110E" w:rsidP="009D770B">
            <w:pPr>
              <w:rPr>
                <w:rFonts w:cstheme="minorHAnsi"/>
                <w:b/>
                <w:bCs/>
                <w:color w:val="000000"/>
                <w:lang w:val="en-US"/>
              </w:rPr>
            </w:pPr>
            <w:r w:rsidRPr="00091A97">
              <w:rPr>
                <w:rFonts w:cstheme="minorHAnsi"/>
                <w:b/>
                <w:bCs/>
                <w:color w:val="000000"/>
                <w:lang w:val="en-US"/>
              </w:rPr>
              <w:t xml:space="preserve">Plusz előadás </w:t>
            </w:r>
            <w:r w:rsidR="004007DC" w:rsidRPr="00091A97">
              <w:rPr>
                <w:rFonts w:cstheme="minorHAnsi"/>
                <w:b/>
                <w:bCs/>
                <w:color w:val="000000"/>
                <w:lang w:val="en-US"/>
              </w:rPr>
              <w:t>1</w:t>
            </w:r>
          </w:p>
        </w:tc>
      </w:tr>
      <w:tr w:rsidR="00811454" w:rsidRPr="00091A97" w14:paraId="1FAB2751" w14:textId="77777777" w:rsidTr="009D770B">
        <w:trPr>
          <w:trHeight w:val="5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1C9F497B" w14:textId="55BB0E13" w:rsidR="00811454" w:rsidRPr="00091A97" w:rsidRDefault="00811454" w:rsidP="009D77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color w:val="000000"/>
                <w:lang w:val="en-US" w:eastAsia="hu-HU"/>
              </w:rPr>
              <w:t>17:40</w:t>
            </w:r>
          </w:p>
        </w:tc>
        <w:tc>
          <w:tcPr>
            <w:tcW w:w="7431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120" w:type="dxa"/>
              <w:right w:w="15" w:type="dxa"/>
            </w:tcMar>
            <w:hideMark/>
          </w:tcPr>
          <w:p w14:paraId="25D2B65F" w14:textId="5CD5A369" w:rsidR="00811454" w:rsidRPr="00091A97" w:rsidRDefault="00811454" w:rsidP="009D77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hu-HU"/>
              </w:rPr>
            </w:pPr>
            <w:r w:rsidRPr="00091A97">
              <w:rPr>
                <w:rFonts w:ascii="Calibri" w:eastAsia="Times New Roman" w:hAnsi="Calibri" w:cs="Calibri"/>
                <w:b/>
                <w:bCs/>
                <w:color w:val="000000"/>
                <w:lang w:val="en-US" w:eastAsia="hu-HU"/>
              </w:rPr>
              <w:t>Closing words</w:t>
            </w:r>
          </w:p>
        </w:tc>
      </w:tr>
    </w:tbl>
    <w:p w14:paraId="65D521C1" w14:textId="77777777" w:rsidR="004007DC" w:rsidRPr="00091A97" w:rsidRDefault="004007DC" w:rsidP="00665E7D">
      <w:pPr>
        <w:rPr>
          <w:lang w:val="en-US"/>
        </w:rPr>
      </w:pPr>
    </w:p>
    <w:p w14:paraId="00A5D58F" w14:textId="77777777" w:rsidR="008E0448" w:rsidRPr="00091A97" w:rsidRDefault="008E0448" w:rsidP="00665E7D">
      <w:pPr>
        <w:rPr>
          <w:lang w:val="en-US"/>
        </w:rPr>
      </w:pPr>
    </w:p>
    <w:sectPr w:rsidR="008E0448" w:rsidRPr="00091A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E22DCD"/>
    <w:multiLevelType w:val="hybridMultilevel"/>
    <w:tmpl w:val="8EC6B9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wMDc0MjUzs7AwNzZS0lEKTi0uzszPAykwrAUACC68HywAAAA="/>
  </w:docVars>
  <w:rsids>
    <w:rsidRoot w:val="00BE3E6A"/>
    <w:rsid w:val="0000661F"/>
    <w:rsid w:val="00091A97"/>
    <w:rsid w:val="00091BBA"/>
    <w:rsid w:val="000E73E2"/>
    <w:rsid w:val="00110B2A"/>
    <w:rsid w:val="001235FB"/>
    <w:rsid w:val="0014350E"/>
    <w:rsid w:val="00146957"/>
    <w:rsid w:val="00152069"/>
    <w:rsid w:val="0016770F"/>
    <w:rsid w:val="00281EF1"/>
    <w:rsid w:val="002921D7"/>
    <w:rsid w:val="002C3E4C"/>
    <w:rsid w:val="00302EC6"/>
    <w:rsid w:val="003F2B4A"/>
    <w:rsid w:val="004007DC"/>
    <w:rsid w:val="00400D8A"/>
    <w:rsid w:val="0041162D"/>
    <w:rsid w:val="0042394C"/>
    <w:rsid w:val="00482B77"/>
    <w:rsid w:val="0048678C"/>
    <w:rsid w:val="004A5942"/>
    <w:rsid w:val="004E6796"/>
    <w:rsid w:val="004F7FBF"/>
    <w:rsid w:val="00540422"/>
    <w:rsid w:val="00543822"/>
    <w:rsid w:val="005A365A"/>
    <w:rsid w:val="005B77F4"/>
    <w:rsid w:val="005F315C"/>
    <w:rsid w:val="005F34DC"/>
    <w:rsid w:val="0061582A"/>
    <w:rsid w:val="00665E7D"/>
    <w:rsid w:val="00675719"/>
    <w:rsid w:val="00725FC8"/>
    <w:rsid w:val="007412D6"/>
    <w:rsid w:val="00746A96"/>
    <w:rsid w:val="00753154"/>
    <w:rsid w:val="00783931"/>
    <w:rsid w:val="007D6FAF"/>
    <w:rsid w:val="00811454"/>
    <w:rsid w:val="0083385F"/>
    <w:rsid w:val="008A386D"/>
    <w:rsid w:val="008A5313"/>
    <w:rsid w:val="008E0448"/>
    <w:rsid w:val="00915880"/>
    <w:rsid w:val="0099110E"/>
    <w:rsid w:val="00991DA2"/>
    <w:rsid w:val="009A46E2"/>
    <w:rsid w:val="00A56067"/>
    <w:rsid w:val="00AE1C14"/>
    <w:rsid w:val="00AF41BA"/>
    <w:rsid w:val="00B0069D"/>
    <w:rsid w:val="00B06C1D"/>
    <w:rsid w:val="00B46E11"/>
    <w:rsid w:val="00B70586"/>
    <w:rsid w:val="00B74AAA"/>
    <w:rsid w:val="00BE3E6A"/>
    <w:rsid w:val="00C07C29"/>
    <w:rsid w:val="00C742F0"/>
    <w:rsid w:val="00CD432F"/>
    <w:rsid w:val="00D03B46"/>
    <w:rsid w:val="00D055EA"/>
    <w:rsid w:val="00D55014"/>
    <w:rsid w:val="00D72217"/>
    <w:rsid w:val="00DA69F5"/>
    <w:rsid w:val="00DF5337"/>
    <w:rsid w:val="00E77385"/>
    <w:rsid w:val="00E77E86"/>
    <w:rsid w:val="00E869F6"/>
    <w:rsid w:val="00EA201C"/>
    <w:rsid w:val="00ED6786"/>
    <w:rsid w:val="00FB2736"/>
    <w:rsid w:val="00FF4746"/>
    <w:rsid w:val="06909EB5"/>
    <w:rsid w:val="0C65DF6C"/>
    <w:rsid w:val="0E0A085C"/>
    <w:rsid w:val="13EC6C9E"/>
    <w:rsid w:val="19950F2C"/>
    <w:rsid w:val="29032588"/>
    <w:rsid w:val="4770CB06"/>
    <w:rsid w:val="499CC3D1"/>
    <w:rsid w:val="4D3FA08A"/>
    <w:rsid w:val="5359CDF1"/>
    <w:rsid w:val="55C58BE2"/>
    <w:rsid w:val="566C6913"/>
    <w:rsid w:val="621450D0"/>
    <w:rsid w:val="63B5D2EB"/>
    <w:rsid w:val="63DD7854"/>
    <w:rsid w:val="6551A34C"/>
    <w:rsid w:val="69839687"/>
    <w:rsid w:val="731570B1"/>
    <w:rsid w:val="74BE1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1702D0"/>
  <w15:chartTrackingRefBased/>
  <w15:docId w15:val="{44CFBB77-E47E-44C1-A5E5-35BFEB3C8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2">
    <w:name w:val="heading 2"/>
    <w:basedOn w:val="Norml"/>
    <w:link w:val="Cmsor2Char"/>
    <w:uiPriority w:val="9"/>
    <w:qFormat/>
    <w:rsid w:val="00BE3E6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hu-HU"/>
    </w:rPr>
  </w:style>
  <w:style w:type="paragraph" w:styleId="Cmsor3">
    <w:name w:val="heading 3"/>
    <w:basedOn w:val="Norml"/>
    <w:link w:val="Cmsor3Char"/>
    <w:uiPriority w:val="9"/>
    <w:qFormat/>
    <w:rsid w:val="00BE3E6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uiPriority w:val="9"/>
    <w:rsid w:val="00BE3E6A"/>
    <w:rPr>
      <w:rFonts w:ascii="Times New Roman" w:eastAsia="Times New Roman" w:hAnsi="Times New Roman" w:cs="Times New Roman"/>
      <w:b/>
      <w:bCs/>
      <w:sz w:val="36"/>
      <w:szCs w:val="36"/>
      <w:lang w:eastAsia="hu-HU"/>
    </w:rPr>
  </w:style>
  <w:style w:type="character" w:customStyle="1" w:styleId="Cmsor3Char">
    <w:name w:val="Címsor 3 Char"/>
    <w:basedOn w:val="Bekezdsalapbettpusa"/>
    <w:link w:val="Cmsor3"/>
    <w:uiPriority w:val="9"/>
    <w:rsid w:val="00BE3E6A"/>
    <w:rPr>
      <w:rFonts w:ascii="Times New Roman" w:eastAsia="Times New Roman" w:hAnsi="Times New Roman" w:cs="Times New Roman"/>
      <w:b/>
      <w:bCs/>
      <w:sz w:val="27"/>
      <w:szCs w:val="27"/>
      <w:lang w:eastAsia="hu-HU"/>
    </w:rPr>
  </w:style>
  <w:style w:type="paragraph" w:styleId="NormlWeb">
    <w:name w:val="Normal (Web)"/>
    <w:basedOn w:val="Norml"/>
    <w:uiPriority w:val="99"/>
    <w:semiHidden/>
    <w:unhideWhenUsed/>
    <w:rsid w:val="00BE3E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semiHidden/>
    <w:unhideWhenUsed/>
    <w:rsid w:val="00BE3E6A"/>
    <w:rPr>
      <w:color w:val="0000FF"/>
      <w:u w:val="single"/>
    </w:rPr>
  </w:style>
  <w:style w:type="character" w:styleId="Kiemels2">
    <w:name w:val="Strong"/>
    <w:basedOn w:val="Bekezdsalapbettpusa"/>
    <w:uiPriority w:val="22"/>
    <w:qFormat/>
    <w:rsid w:val="00BE3E6A"/>
    <w:rPr>
      <w:b/>
      <w:bCs/>
    </w:rPr>
  </w:style>
  <w:style w:type="character" w:styleId="Kiemels">
    <w:name w:val="Emphasis"/>
    <w:basedOn w:val="Bekezdsalapbettpusa"/>
    <w:uiPriority w:val="20"/>
    <w:qFormat/>
    <w:rsid w:val="00BE3E6A"/>
    <w:rPr>
      <w:i/>
      <w:iCs/>
    </w:rPr>
  </w:style>
  <w:style w:type="paragraph" w:styleId="Listaszerbekezds">
    <w:name w:val="List Paragraph"/>
    <w:basedOn w:val="Norml"/>
    <w:uiPriority w:val="34"/>
    <w:qFormat/>
    <w:rsid w:val="007412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29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8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9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2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0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94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45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51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2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7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29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291926e-7f6f-40e6-b2cd-618d734b384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E773987F6FCB234CAD7E1038ABAFFC34" ma:contentTypeVersion="18" ma:contentTypeDescription="Új dokumentum létrehozása." ma:contentTypeScope="" ma:versionID="4748a90c3f4997e9bf941168f605b936">
  <xsd:schema xmlns:xsd="http://www.w3.org/2001/XMLSchema" xmlns:xs="http://www.w3.org/2001/XMLSchema" xmlns:p="http://schemas.microsoft.com/office/2006/metadata/properties" xmlns:ns3="c337042d-1629-4b4f-b38b-20e2dbf6aed7" xmlns:ns4="0291926e-7f6f-40e6-b2cd-618d734b3849" targetNamespace="http://schemas.microsoft.com/office/2006/metadata/properties" ma:root="true" ma:fieldsID="eb5b0cedc05af555384ed92cd40a64ce" ns3:_="" ns4:_="">
    <xsd:import namespace="c337042d-1629-4b4f-b38b-20e2dbf6aed7"/>
    <xsd:import namespace="0291926e-7f6f-40e6-b2cd-618d734b384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37042d-1629-4b4f-b38b-20e2dbf6ae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Megosztási tipp kivonat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91926e-7f6f-40e6-b2cd-618d734b38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83EC5B-2847-498D-9D2A-EFC6FA9646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92A786-B4F5-4BBD-A347-357710FFE16A}">
  <ds:schemaRefs>
    <ds:schemaRef ds:uri="http://purl.org/dc/elements/1.1/"/>
    <ds:schemaRef ds:uri="http://schemas.openxmlformats.org/package/2006/metadata/core-properties"/>
    <ds:schemaRef ds:uri="http://purl.org/dc/dcmitype/"/>
    <ds:schemaRef ds:uri="c337042d-1629-4b4f-b38b-20e2dbf6aed7"/>
    <ds:schemaRef ds:uri="http://schemas.microsoft.com/office/2006/documentManagement/types"/>
    <ds:schemaRef ds:uri="http://purl.org/dc/terms/"/>
    <ds:schemaRef ds:uri="http://schemas.microsoft.com/office/2006/metadata/properties"/>
    <ds:schemaRef ds:uri="0291926e-7f6f-40e6-b2cd-618d734b3849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7E7A9B0-856C-4BF1-84D9-CB36CA2852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37042d-1629-4b4f-b38b-20e2dbf6aed7"/>
    <ds:schemaRef ds:uri="0291926e-7f6f-40e6-b2cd-618d734b38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42</Words>
  <Characters>4436</Characters>
  <Application>Microsoft Office Word</Application>
  <DocSecurity>4</DocSecurity>
  <Lines>36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czes Balázs</dc:creator>
  <cp:keywords/>
  <dc:description/>
  <cp:lastModifiedBy>Dallos Györgyi</cp:lastModifiedBy>
  <cp:revision>2</cp:revision>
  <dcterms:created xsi:type="dcterms:W3CDTF">2024-01-30T05:33:00Z</dcterms:created>
  <dcterms:modified xsi:type="dcterms:W3CDTF">2024-01-30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73987F6FCB234CAD7E1038ABAFFC34</vt:lpwstr>
  </property>
  <property fmtid="{D5CDD505-2E9C-101B-9397-08002B2CF9AE}" pid="3" name="MediaServiceImageTags">
    <vt:lpwstr/>
  </property>
</Properties>
</file>